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04F7A1" w14:textId="7E35E105" w:rsidR="00A60408" w:rsidRDefault="004E32E5" w:rsidP="00A60408">
      <w:pPr>
        <w:pStyle w:val="ESEL-ttulo"/>
      </w:pPr>
      <w:r w:rsidRPr="00370668">
        <w:t>Identificação do projeto</w:t>
      </w:r>
    </w:p>
    <w:p w14:paraId="35E51206" w14:textId="06AE41A7" w:rsidR="004E32E5" w:rsidRDefault="00395D21" w:rsidP="004E32E5">
      <w:pPr>
        <w:pStyle w:val="ESEL-sub-ttulo"/>
      </w:pPr>
      <w:r w:rsidRPr="00370668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1" layoutInCell="1" allowOverlap="0" wp14:anchorId="7FBD8776" wp14:editId="0C4AC9AC">
                <wp:simplePos x="0" y="0"/>
                <wp:positionH relativeFrom="column">
                  <wp:posOffset>227965</wp:posOffset>
                </wp:positionH>
                <wp:positionV relativeFrom="paragraph">
                  <wp:posOffset>360045</wp:posOffset>
                </wp:positionV>
                <wp:extent cx="5508000" cy="450000"/>
                <wp:effectExtent l="0" t="0" r="16510" b="2667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45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7E059E" w14:textId="5D9E09A9" w:rsidR="00395D21" w:rsidRPr="00370668" w:rsidRDefault="00395D21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BD8776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17.95pt;margin-top:28.35pt;width:433.7pt;height:35.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" o:allowoverlap="f">
                <v:textbox>
                  <w:txbxContent>
                    <w:p w14:paraId="047E059E" w14:textId="5D9E09A9" w:rsidR="00395D21" w:rsidRPr="00370668" w:rsidRDefault="00395D21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342F8B">
        <w:t>T</w:t>
      </w:r>
      <w:r w:rsidR="004E32E5" w:rsidRPr="00370668">
        <w:t>ítulo do projeto em português</w:t>
      </w:r>
    </w:p>
    <w:p w14:paraId="5FFFD10F" w14:textId="77777777" w:rsidR="00800369" w:rsidRPr="00370668" w:rsidRDefault="00800369" w:rsidP="00581B38">
      <w:pPr>
        <w:pStyle w:val="ESEL-sub-ttulo"/>
        <w:numPr>
          <w:ilvl w:val="0"/>
          <w:numId w:val="0"/>
        </w:numPr>
        <w:ind w:left="1080"/>
      </w:pPr>
    </w:p>
    <w:p w14:paraId="2A206FD6" w14:textId="40A1BE00" w:rsidR="004E32E5" w:rsidRDefault="00342F8B" w:rsidP="004E32E5">
      <w:pPr>
        <w:pStyle w:val="ESEL-sub-ttul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6608" behindDoc="0" locked="1" layoutInCell="1" allowOverlap="0" wp14:anchorId="10B3BF9D" wp14:editId="09BB3431">
                <wp:simplePos x="0" y="0"/>
                <wp:positionH relativeFrom="column">
                  <wp:posOffset>266065</wp:posOffset>
                </wp:positionH>
                <wp:positionV relativeFrom="paragraph">
                  <wp:posOffset>371475</wp:posOffset>
                </wp:positionV>
                <wp:extent cx="5508000" cy="450000"/>
                <wp:effectExtent l="0" t="0" r="16510" b="26670"/>
                <wp:wrapSquare wrapText="bothSides"/>
                <wp:docPr id="19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45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4DE51D" w14:textId="5DCA868F" w:rsidR="00FB0A21" w:rsidRPr="00370668" w:rsidRDefault="00FB0A21" w:rsidP="00FB0A21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B3BF9D" id="_x0000_s1027" type="#_x0000_t202" style="position:absolute;left:0;text-align:left;margin-left:20.95pt;margin-top:29.25pt;width:433.7pt;height:35.45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" o:allowoverlap="f">
                <v:textbox>
                  <w:txbxContent>
                    <w:p w14:paraId="004DE51D" w14:textId="5DCA868F" w:rsidR="00FB0A21" w:rsidRPr="00370668" w:rsidRDefault="00FB0A21" w:rsidP="00FB0A21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4E32E5">
        <w:t xml:space="preserve">Título do projeto em inglês </w:t>
      </w:r>
    </w:p>
    <w:p w14:paraId="1D614F2B" w14:textId="77777777" w:rsidR="00800369" w:rsidRDefault="00800369" w:rsidP="00581B38">
      <w:pPr>
        <w:pStyle w:val="ESEL-sub-ttulo"/>
        <w:numPr>
          <w:ilvl w:val="0"/>
          <w:numId w:val="0"/>
        </w:numPr>
        <w:ind w:left="1080"/>
      </w:pPr>
    </w:p>
    <w:p w14:paraId="6EA83BE3" w14:textId="391C7D31" w:rsidR="004E32E5" w:rsidRDefault="00342F8B" w:rsidP="00581B38">
      <w:pPr>
        <w:pStyle w:val="ESEL-sub-ttul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8656" behindDoc="0" locked="1" layoutInCell="1" allowOverlap="0" wp14:anchorId="4D1A8902" wp14:editId="15FE00AC">
                <wp:simplePos x="0" y="0"/>
                <wp:positionH relativeFrom="column">
                  <wp:posOffset>302260</wp:posOffset>
                </wp:positionH>
                <wp:positionV relativeFrom="paragraph">
                  <wp:posOffset>379095</wp:posOffset>
                </wp:positionV>
                <wp:extent cx="5508000" cy="450000"/>
                <wp:effectExtent l="0" t="0" r="16510" b="26670"/>
                <wp:wrapSquare wrapText="bothSides"/>
                <wp:docPr id="2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45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08210C" w14:textId="77777777" w:rsidR="00370668" w:rsidRPr="00370668" w:rsidRDefault="00370668" w:rsidP="0037066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1A8902" id="_x0000_s1028" type="#_x0000_t202" style="position:absolute;left:0;text-align:left;margin-left:23.8pt;margin-top:29.85pt;width:433.7pt;height:35.45pt;z-index:251718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" o:allowoverlap="f">
                <v:textbox>
                  <w:txbxContent>
                    <w:p w14:paraId="6208210C" w14:textId="77777777" w:rsidR="00370668" w:rsidRPr="00370668" w:rsidRDefault="00370668" w:rsidP="0037066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4E32E5" w:rsidRPr="004E32E5">
        <w:t xml:space="preserve">Acrónimo do projeto </w:t>
      </w:r>
    </w:p>
    <w:p w14:paraId="2481AEA2" w14:textId="77777777" w:rsidR="00800369" w:rsidRDefault="00800369" w:rsidP="00914C34">
      <w:pPr>
        <w:pStyle w:val="ESEL-sub-ttulo"/>
        <w:numPr>
          <w:ilvl w:val="0"/>
          <w:numId w:val="0"/>
        </w:numPr>
        <w:ind w:left="360"/>
      </w:pPr>
    </w:p>
    <w:p w14:paraId="725B2EBF" w14:textId="3FBB8F65" w:rsidR="0099011C" w:rsidRDefault="00342F8B" w:rsidP="0099011C">
      <w:pPr>
        <w:pStyle w:val="ESEL-sub-ttul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0704" behindDoc="0" locked="1" layoutInCell="1" allowOverlap="0" wp14:anchorId="0D4520DF" wp14:editId="56785875">
                <wp:simplePos x="0" y="0"/>
                <wp:positionH relativeFrom="column">
                  <wp:posOffset>302260</wp:posOffset>
                </wp:positionH>
                <wp:positionV relativeFrom="paragraph">
                  <wp:posOffset>391795</wp:posOffset>
                </wp:positionV>
                <wp:extent cx="5508000" cy="450000"/>
                <wp:effectExtent l="0" t="0" r="16510" b="26670"/>
                <wp:wrapSquare wrapText="bothSides"/>
                <wp:docPr id="29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45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8C790F" w14:textId="77777777" w:rsidR="00370668" w:rsidRPr="00370668" w:rsidRDefault="00370668" w:rsidP="0037066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4520DF" id="_x0000_s1029" type="#_x0000_t202" style="position:absolute;left:0;text-align:left;margin-left:23.8pt;margin-top:30.85pt;width:433.7pt;height:35.45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" o:allowoverlap="f">
                <v:textbox>
                  <w:txbxContent>
                    <w:p w14:paraId="708C790F" w14:textId="77777777" w:rsidR="00370668" w:rsidRPr="00370668" w:rsidRDefault="00370668" w:rsidP="0037066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99011C">
        <w:t xml:space="preserve">Área científica principal </w:t>
      </w:r>
    </w:p>
    <w:p w14:paraId="2F95450C" w14:textId="77777777" w:rsidR="00800369" w:rsidRDefault="00800369" w:rsidP="00914C34">
      <w:pPr>
        <w:pStyle w:val="ESEL-sub-ttulo"/>
        <w:numPr>
          <w:ilvl w:val="0"/>
          <w:numId w:val="0"/>
        </w:numPr>
        <w:ind w:left="360"/>
      </w:pPr>
    </w:p>
    <w:p w14:paraId="0AC0152F" w14:textId="3B01663A" w:rsidR="0099011C" w:rsidRDefault="00581B38" w:rsidP="00370668">
      <w:pPr>
        <w:pStyle w:val="ESEL-sub-ttul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1" layoutInCell="1" allowOverlap="1" wp14:anchorId="32639FD8" wp14:editId="61E66894">
                <wp:simplePos x="0" y="0"/>
                <wp:positionH relativeFrom="column">
                  <wp:posOffset>304800</wp:posOffset>
                </wp:positionH>
                <wp:positionV relativeFrom="paragraph">
                  <wp:posOffset>557530</wp:posOffset>
                </wp:positionV>
                <wp:extent cx="5508000" cy="1833880"/>
                <wp:effectExtent l="0" t="0" r="16510" b="16510"/>
                <wp:wrapSquare wrapText="bothSides"/>
                <wp:docPr id="1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1833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78AA2C" w14:textId="10244DAA" w:rsidR="00727D37" w:rsidRPr="00CB784B" w:rsidRDefault="00052A0A" w:rsidP="000D27C0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fldChar w:fldCharType="begin"/>
                            </w:r>
                            <w: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instrText xml:space="preserve"> FILLIN   \* MERGEFORMAT </w:instrText>
                            </w:r>
                            <w: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2639FD8" id="_x0000_s1030" type="#_x0000_t202" style="position:absolute;left:0;text-align:left;margin-left:24pt;margin-top:43.9pt;width:433.7pt;height:144.4pt;z-index:2516797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">
                <v:textbox>
                  <w:txbxContent>
                    <w:p w14:paraId="5F78AA2C" w14:textId="10244DAA" w:rsidR="00727D37" w:rsidRPr="00CB784B" w:rsidRDefault="00052A0A" w:rsidP="000D27C0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  <w:r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fldChar w:fldCharType="begin"/>
                      </w:r>
                      <w:r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instrText xml:space="preserve"> FILLIN   \* MERGEFORMAT </w:instrText>
                      </w:r>
                      <w:r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fldChar w:fldCharType="end"/>
                      </w: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99011C">
        <w:t>Subáreas científicas</w:t>
      </w:r>
    </w:p>
    <w:p w14:paraId="1321AD71" w14:textId="7FD574E7" w:rsidR="0069352E" w:rsidRDefault="0069352E" w:rsidP="00914C34">
      <w:pPr>
        <w:pStyle w:val="ESEL-sub-ttulo"/>
        <w:numPr>
          <w:ilvl w:val="0"/>
          <w:numId w:val="0"/>
        </w:numPr>
        <w:ind w:left="1080" w:hanging="720"/>
      </w:pPr>
      <w:r>
        <w:br w:type="page"/>
      </w:r>
    </w:p>
    <w:p w14:paraId="605AD5B1" w14:textId="1BE735B8" w:rsidR="000D27C0" w:rsidRDefault="00342F8B" w:rsidP="0099011C">
      <w:pPr>
        <w:pStyle w:val="ESEL-sub-ttulo"/>
        <w:spacing w:line="240" w:lineRule="auto"/>
        <w:ind w:left="1077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22752" behindDoc="0" locked="1" layoutInCell="1" allowOverlap="0" wp14:anchorId="13F0BCD7" wp14:editId="3F6D45D8">
                <wp:simplePos x="0" y="0"/>
                <wp:positionH relativeFrom="column">
                  <wp:posOffset>266065</wp:posOffset>
                </wp:positionH>
                <wp:positionV relativeFrom="paragraph">
                  <wp:posOffset>537845</wp:posOffset>
                </wp:positionV>
                <wp:extent cx="5508000" cy="450000"/>
                <wp:effectExtent l="0" t="0" r="16510" b="26670"/>
                <wp:wrapSquare wrapText="bothSides"/>
                <wp:docPr id="30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45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AFBBDA" w14:textId="77777777" w:rsidR="00320DFF" w:rsidRPr="00370668" w:rsidRDefault="00320DFF" w:rsidP="00320DFF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BCD7" id="_x0000_s1031" type="#_x0000_t202" style="position:absolute;left:0;text-align:left;margin-left:20.95pt;margin-top:42.35pt;width:433.7pt;height:35.45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" o:allowoverlap="f">
                <v:textbox>
                  <w:txbxContent>
                    <w:p w14:paraId="3AAFBBDA" w14:textId="77777777" w:rsidR="00320DFF" w:rsidRPr="00370668" w:rsidRDefault="00320DFF" w:rsidP="00320DFF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0D27C0">
        <w:t>Instituição financiadora (caso não haja, responda Sem financiamento)</w:t>
      </w:r>
    </w:p>
    <w:p w14:paraId="4EAE10EC" w14:textId="77777777" w:rsidR="00800369" w:rsidRDefault="00800369" w:rsidP="00320DFF">
      <w:pPr>
        <w:pStyle w:val="ESEL-sub-ttulo"/>
        <w:numPr>
          <w:ilvl w:val="0"/>
          <w:numId w:val="0"/>
        </w:numPr>
        <w:spacing w:line="240" w:lineRule="auto"/>
        <w:ind w:left="1080" w:hanging="720"/>
      </w:pPr>
    </w:p>
    <w:p w14:paraId="3F4E53D6" w14:textId="7271ECCF" w:rsidR="000D27C0" w:rsidRDefault="00342F8B" w:rsidP="00320DFF">
      <w:pPr>
        <w:pStyle w:val="ESEL-sub-ttul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4800" behindDoc="0" locked="1" layoutInCell="1" allowOverlap="0" wp14:anchorId="1F96393C" wp14:editId="4DD7F830">
                <wp:simplePos x="0" y="0"/>
                <wp:positionH relativeFrom="column">
                  <wp:posOffset>266065</wp:posOffset>
                </wp:positionH>
                <wp:positionV relativeFrom="paragraph">
                  <wp:posOffset>410210</wp:posOffset>
                </wp:positionV>
                <wp:extent cx="5508000" cy="450000"/>
                <wp:effectExtent l="0" t="0" r="16510" b="26670"/>
                <wp:wrapSquare wrapText="bothSides"/>
                <wp:docPr id="3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45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01078B" w14:textId="77777777" w:rsidR="00320DFF" w:rsidRPr="00370668" w:rsidRDefault="00320DFF" w:rsidP="00320DFF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96393C" id="_x0000_s1032" type="#_x0000_t202" style="position:absolute;left:0;text-align:left;margin-left:20.95pt;margin-top:32.3pt;width:433.7pt;height:35.45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" o:allowoverlap="f">
                <v:textbox>
                  <w:txbxContent>
                    <w:p w14:paraId="4C01078B" w14:textId="77777777" w:rsidR="00320DFF" w:rsidRPr="00370668" w:rsidRDefault="00320DFF" w:rsidP="00320DFF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0D27C0">
        <w:t xml:space="preserve">Programa de financiamento </w:t>
      </w:r>
    </w:p>
    <w:p w14:paraId="5EA708EA" w14:textId="77777777" w:rsidR="00800369" w:rsidRDefault="00800369" w:rsidP="00320DFF">
      <w:pPr>
        <w:pStyle w:val="ESEL-sub-ttulo"/>
        <w:numPr>
          <w:ilvl w:val="0"/>
          <w:numId w:val="0"/>
        </w:numPr>
        <w:ind w:left="360"/>
      </w:pPr>
    </w:p>
    <w:p w14:paraId="607620B6" w14:textId="41960A17" w:rsidR="000D27C0" w:rsidRDefault="00342F8B" w:rsidP="003F28C5">
      <w:pPr>
        <w:pStyle w:val="ESEL-sub-ttulo"/>
        <w:spacing w:line="240" w:lineRule="auto"/>
        <w:ind w:left="1077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6848" behindDoc="0" locked="1" layoutInCell="1" allowOverlap="0" wp14:anchorId="4BC24762" wp14:editId="498AE81D">
                <wp:simplePos x="0" y="0"/>
                <wp:positionH relativeFrom="column">
                  <wp:posOffset>266065</wp:posOffset>
                </wp:positionH>
                <wp:positionV relativeFrom="paragraph">
                  <wp:posOffset>659130</wp:posOffset>
                </wp:positionV>
                <wp:extent cx="5508000" cy="450000"/>
                <wp:effectExtent l="0" t="0" r="16510" b="26670"/>
                <wp:wrapSquare wrapText="bothSides"/>
                <wp:docPr id="3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45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39F90E" w14:textId="77777777" w:rsidR="00576D39" w:rsidRPr="00370668" w:rsidRDefault="00576D39" w:rsidP="00576D39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C24762" id="_x0000_s1033" type="#_x0000_t202" style="position:absolute;left:0;text-align:left;margin-left:20.95pt;margin-top:51.9pt;width:433.7pt;height:35.45pt;z-index:251726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" o:allowoverlap="f">
                <v:textbox>
                  <w:txbxContent>
                    <w:p w14:paraId="2139F90E" w14:textId="77777777" w:rsidR="00576D39" w:rsidRPr="00370668" w:rsidRDefault="00576D39" w:rsidP="00576D39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0D27C0">
        <w:t xml:space="preserve">Referência </w:t>
      </w:r>
      <w:r w:rsidR="000D27C0" w:rsidRPr="004E32E5">
        <w:t xml:space="preserve">do projeto </w:t>
      </w:r>
      <w:r w:rsidR="000D27C0">
        <w:t>atribuída pel</w:t>
      </w:r>
      <w:r w:rsidR="00320DFF">
        <w:t>o programa de financiamento</w:t>
      </w:r>
      <w:r w:rsidR="000D27C0">
        <w:t xml:space="preserve"> </w:t>
      </w:r>
    </w:p>
    <w:p w14:paraId="2E073A51" w14:textId="77777777" w:rsidR="003847D2" w:rsidRPr="00800369" w:rsidRDefault="003847D2" w:rsidP="00EE0002">
      <w:pPr>
        <w:pStyle w:val="PargrafodaLista"/>
        <w:rPr>
          <w:rFonts w:ascii="Open Sans" w:hAnsi="Open Sans" w:cs="Open Sans"/>
          <w:sz w:val="28"/>
          <w:szCs w:val="28"/>
        </w:rPr>
      </w:pPr>
    </w:p>
    <w:p w14:paraId="15FBB5BD" w14:textId="0E9D3F67" w:rsidR="004E32E5" w:rsidRDefault="00EE0002" w:rsidP="00576D39">
      <w:pPr>
        <w:pStyle w:val="ESEL-sub-ttul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4560" behindDoc="0" locked="1" layoutInCell="1" allowOverlap="1" wp14:anchorId="1A0F7337" wp14:editId="1D1D2D5A">
                <wp:simplePos x="0" y="0"/>
                <wp:positionH relativeFrom="column">
                  <wp:posOffset>266065</wp:posOffset>
                </wp:positionH>
                <wp:positionV relativeFrom="paragraph">
                  <wp:posOffset>985520</wp:posOffset>
                </wp:positionV>
                <wp:extent cx="5507990" cy="1137285"/>
                <wp:effectExtent l="0" t="0" r="16510" b="24765"/>
                <wp:wrapSquare wrapText="bothSides"/>
                <wp:docPr id="2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7990" cy="1137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8B3220" w14:textId="77777777" w:rsidR="0099011C" w:rsidRDefault="0099011C" w:rsidP="0099011C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0F7337" id="_x0000_s1034" type="#_x0000_t202" style="position:absolute;left:0;text-align:left;margin-left:20.95pt;margin-top:77.6pt;width:433.7pt;height:89.55pt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">
                <v:textbox>
                  <w:txbxContent>
                    <w:p w14:paraId="698B3220" w14:textId="77777777" w:rsidR="0099011C" w:rsidRDefault="0099011C" w:rsidP="0099011C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4E32E5" w:rsidRPr="004E32E5">
        <w:t xml:space="preserve">Palavras-chave </w:t>
      </w:r>
      <w:r w:rsidR="0099011C">
        <w:t>em português</w:t>
      </w:r>
      <w:r w:rsidR="00982FD7">
        <w:t xml:space="preserve"> (5)</w:t>
      </w:r>
    </w:p>
    <w:p w14:paraId="6357ED80" w14:textId="77777777" w:rsidR="003847D2" w:rsidRDefault="003847D2" w:rsidP="00EE0002">
      <w:pPr>
        <w:pStyle w:val="ESEL-sub-ttulo"/>
        <w:numPr>
          <w:ilvl w:val="0"/>
          <w:numId w:val="0"/>
        </w:numPr>
      </w:pPr>
    </w:p>
    <w:p w14:paraId="2A7D0AAE" w14:textId="11E9C8C4" w:rsidR="0099011C" w:rsidRDefault="00EE0002" w:rsidP="0099011C">
      <w:pPr>
        <w:pStyle w:val="ESEL-sub-ttul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8896" behindDoc="0" locked="1" layoutInCell="1" allowOverlap="1" wp14:anchorId="68C6859C" wp14:editId="61AE2952">
                <wp:simplePos x="0" y="0"/>
                <wp:positionH relativeFrom="column">
                  <wp:posOffset>266700</wp:posOffset>
                </wp:positionH>
                <wp:positionV relativeFrom="paragraph">
                  <wp:posOffset>465455</wp:posOffset>
                </wp:positionV>
                <wp:extent cx="5508000" cy="1137600"/>
                <wp:effectExtent l="0" t="0" r="16510" b="24765"/>
                <wp:wrapSquare wrapText="bothSides"/>
                <wp:docPr id="3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113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4FA36E" w14:textId="77777777" w:rsidR="00EE0002" w:rsidRDefault="00EE0002" w:rsidP="00EE0002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C6859C" id="_x0000_s1035" type="#_x0000_t202" style="position:absolute;left:0;text-align:left;margin-left:21pt;margin-top:36.65pt;width:433.7pt;height:89.55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">
                <v:textbox>
                  <w:txbxContent>
                    <w:p w14:paraId="444FA36E" w14:textId="77777777" w:rsidR="00EE0002" w:rsidRDefault="00EE0002" w:rsidP="00EE0002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99011C" w:rsidRPr="004E32E5">
        <w:t xml:space="preserve">Palavras-chave </w:t>
      </w:r>
      <w:r w:rsidR="0099011C">
        <w:t>em inglês</w:t>
      </w:r>
      <w:r w:rsidR="00982FD7">
        <w:t xml:space="preserve"> (5)</w:t>
      </w:r>
    </w:p>
    <w:p w14:paraId="35E98FD3" w14:textId="0DD7266C" w:rsidR="00EE0002" w:rsidRDefault="00EE0002" w:rsidP="00EE0002">
      <w:pPr>
        <w:pStyle w:val="PargrafodaLista"/>
      </w:pPr>
    </w:p>
    <w:p w14:paraId="79E088B5" w14:textId="3BDBF04C" w:rsidR="0069352E" w:rsidRDefault="0069352E" w:rsidP="00EE0002">
      <w:pPr>
        <w:pStyle w:val="ESEL-sub-ttulo"/>
        <w:numPr>
          <w:ilvl w:val="0"/>
          <w:numId w:val="0"/>
        </w:numPr>
        <w:ind w:left="1080" w:hanging="720"/>
      </w:pPr>
      <w:r>
        <w:br w:type="page"/>
      </w:r>
    </w:p>
    <w:p w14:paraId="70999121" w14:textId="77777777" w:rsidR="00CD7723" w:rsidRDefault="00171848" w:rsidP="004E32E5">
      <w:pPr>
        <w:pStyle w:val="ESEL-sub-ttulo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0" locked="1" layoutInCell="1" allowOverlap="1" wp14:anchorId="159CAFF6" wp14:editId="3D049BC6">
                <wp:simplePos x="0" y="0"/>
                <wp:positionH relativeFrom="column">
                  <wp:posOffset>272415</wp:posOffset>
                </wp:positionH>
                <wp:positionV relativeFrom="paragraph">
                  <wp:posOffset>340995</wp:posOffset>
                </wp:positionV>
                <wp:extent cx="1562400" cy="482400"/>
                <wp:effectExtent l="0" t="0" r="19050" b="13335"/>
                <wp:wrapSquare wrapText="bothSides"/>
                <wp:docPr id="4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400" cy="48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CE18F1" w14:textId="70E1D4F4" w:rsidR="00395D21" w:rsidRPr="00CB784B" w:rsidRDefault="00CB784B" w:rsidP="00395D21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 xml:space="preserve">      /      /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9CAFF6" id="_x0000_s1036" type="#_x0000_t202" style="position:absolute;left:0;text-align:left;margin-left:21.45pt;margin-top:26.85pt;width:123pt;height:38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">
                <v:textbox>
                  <w:txbxContent>
                    <w:p w14:paraId="69CE18F1" w14:textId="70E1D4F4" w:rsidR="00395D21" w:rsidRPr="00CB784B" w:rsidRDefault="00CB784B" w:rsidP="00395D21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  <w:r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 xml:space="preserve">      /      /     </w:t>
                      </w: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615FE7" w:rsidRPr="00F05C42">
        <w:t>Data de início do projeto</w:t>
      </w:r>
    </w:p>
    <w:p w14:paraId="4C1F5A63" w14:textId="5A9A6821" w:rsidR="007445E3" w:rsidRDefault="00136662" w:rsidP="00CD7723">
      <w:pPr>
        <w:pStyle w:val="ESEL-sub-ttulo"/>
        <w:numPr>
          <w:ilvl w:val="0"/>
          <w:numId w:val="0"/>
        </w:numPr>
        <w:ind w:left="1080"/>
      </w:pPr>
      <w:r>
        <w:tab/>
      </w:r>
    </w:p>
    <w:p w14:paraId="69DB6938" w14:textId="14D8EACA" w:rsidR="007445E3" w:rsidRDefault="007445E3" w:rsidP="007445E3">
      <w:pPr>
        <w:pStyle w:val="PargrafodaLista"/>
      </w:pPr>
    </w:p>
    <w:p w14:paraId="0E3660CC" w14:textId="3F3F38B8" w:rsidR="007445E3" w:rsidRDefault="007445E3" w:rsidP="007445E3">
      <w:pPr>
        <w:pStyle w:val="ESEL-sub-ttulo"/>
        <w:numPr>
          <w:ilvl w:val="0"/>
          <w:numId w:val="0"/>
        </w:numPr>
        <w:ind w:left="1080"/>
      </w:pPr>
    </w:p>
    <w:p w14:paraId="22307117" w14:textId="7C047EDA" w:rsidR="00615FE7" w:rsidRDefault="00342F8B" w:rsidP="007445E3">
      <w:pPr>
        <w:pStyle w:val="ESEL-sub-ttul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1" layoutInCell="1" allowOverlap="1" wp14:anchorId="31A8A4FA" wp14:editId="1C9F3678">
                <wp:simplePos x="0" y="0"/>
                <wp:positionH relativeFrom="column">
                  <wp:posOffset>302260</wp:posOffset>
                </wp:positionH>
                <wp:positionV relativeFrom="paragraph">
                  <wp:posOffset>379095</wp:posOffset>
                </wp:positionV>
                <wp:extent cx="1562400" cy="482400"/>
                <wp:effectExtent l="0" t="0" r="19050" b="13335"/>
                <wp:wrapSquare wrapText="bothSides"/>
                <wp:docPr id="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400" cy="48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5D1B63" w14:textId="12FE36AC" w:rsidR="00395D21" w:rsidRPr="00CB784B" w:rsidRDefault="00CD7723" w:rsidP="00395D21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 xml:space="preserve">      mes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8A4FA" id="_x0000_s1037" type="#_x0000_t202" style="position:absolute;left:0;text-align:left;margin-left:23.8pt;margin-top:29.85pt;width:123pt;height:38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">
                <v:textbox>
                  <w:txbxContent>
                    <w:p w14:paraId="795D1B63" w14:textId="12FE36AC" w:rsidR="00395D21" w:rsidRPr="00CB784B" w:rsidRDefault="00CD7723" w:rsidP="00395D21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  <w:r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 xml:space="preserve">      meses</w:t>
                      </w: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136662" w:rsidRPr="00615FE7">
        <w:t>Duração em</w:t>
      </w:r>
      <w:r w:rsidR="00136662">
        <w:t xml:space="preserve"> meses</w:t>
      </w:r>
    </w:p>
    <w:p w14:paraId="08CC2EC7" w14:textId="66E86200" w:rsidR="00615FE7" w:rsidRDefault="00615FE7" w:rsidP="00136662">
      <w:pPr>
        <w:pStyle w:val="ESEL-sub-ttulo"/>
        <w:numPr>
          <w:ilvl w:val="0"/>
          <w:numId w:val="0"/>
        </w:numPr>
        <w:ind w:left="1080" w:hanging="720"/>
      </w:pPr>
    </w:p>
    <w:p w14:paraId="0D23C6E7" w14:textId="3B177BA2" w:rsidR="00136662" w:rsidRDefault="00136662" w:rsidP="00136662">
      <w:pPr>
        <w:pStyle w:val="ESEL-sub-ttulo"/>
        <w:numPr>
          <w:ilvl w:val="0"/>
          <w:numId w:val="0"/>
        </w:numPr>
        <w:ind w:left="1080" w:hanging="720"/>
      </w:pPr>
    </w:p>
    <w:p w14:paraId="0EEEB8C4" w14:textId="77777777" w:rsidR="007C32AA" w:rsidRDefault="007C32AA" w:rsidP="00136662">
      <w:pPr>
        <w:pStyle w:val="ESEL-sub-ttulo"/>
        <w:numPr>
          <w:ilvl w:val="0"/>
          <w:numId w:val="0"/>
        </w:numPr>
        <w:ind w:left="1080" w:hanging="720"/>
      </w:pPr>
    </w:p>
    <w:p w14:paraId="3EE03E0D" w14:textId="70FE3F11" w:rsidR="007C32AA" w:rsidRDefault="007C32AA" w:rsidP="007C32AA">
      <w:pPr>
        <w:pStyle w:val="ESEL-sub-ttul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65760" behindDoc="0" locked="1" layoutInCell="1" allowOverlap="1" wp14:anchorId="3BB940F4" wp14:editId="6411A606">
                <wp:simplePos x="0" y="0"/>
                <wp:positionH relativeFrom="column">
                  <wp:posOffset>304165</wp:posOffset>
                </wp:positionH>
                <wp:positionV relativeFrom="paragraph">
                  <wp:posOffset>376555</wp:posOffset>
                </wp:positionV>
                <wp:extent cx="5378450" cy="2400300"/>
                <wp:effectExtent l="0" t="0" r="12700" b="19050"/>
                <wp:wrapSquare wrapText="bothSides"/>
                <wp:docPr id="3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8450" cy="2400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520552" w14:textId="25E23114" w:rsidR="007C32AA" w:rsidRPr="00CB784B" w:rsidRDefault="007C32AA" w:rsidP="007C32AA">
                            <w:pPr>
                              <w:ind w:right="-194"/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 xml:space="preserve">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B940F4" id="_x0000_s1038" type="#_x0000_t202" style="position:absolute;left:0;text-align:left;margin-left:23.95pt;margin-top:29.65pt;width:423.5pt;height:189pt;z-index:251765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">
                <v:textbox>
                  <w:txbxContent>
                    <w:p w14:paraId="48520552" w14:textId="25E23114" w:rsidR="007C32AA" w:rsidRPr="00CB784B" w:rsidRDefault="007C32AA" w:rsidP="007C32AA">
                      <w:pPr>
                        <w:ind w:right="-194"/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  <w:r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 xml:space="preserve">      </w:t>
                      </w: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>
        <w:t xml:space="preserve">Parecer da comissão de ética e referência do processo  </w:t>
      </w:r>
    </w:p>
    <w:p w14:paraId="438152A5" w14:textId="39B3F886" w:rsidR="0069352E" w:rsidRDefault="0099011C" w:rsidP="00626919">
      <w:pPr>
        <w:pStyle w:val="ESEL-sub-ttulo"/>
        <w:numPr>
          <w:ilvl w:val="0"/>
          <w:numId w:val="0"/>
        </w:numPr>
      </w:pPr>
      <w:r>
        <w:br w:type="page"/>
      </w:r>
    </w:p>
    <w:p w14:paraId="703CF198" w14:textId="3F47BD2B" w:rsidR="002C1209" w:rsidRDefault="0034684E" w:rsidP="002C1209">
      <w:pPr>
        <w:pStyle w:val="ESEL-ttulo"/>
      </w:pPr>
      <w:r w:rsidRPr="005C20DC">
        <w:lastRenderedPageBreak/>
        <w:t>Instituições Envolvidas</w:t>
      </w:r>
    </w:p>
    <w:p w14:paraId="2E83011E" w14:textId="73CB75E4" w:rsidR="005C20DC" w:rsidRDefault="00AA0856" w:rsidP="00A97CAF">
      <w:pPr>
        <w:pStyle w:val="ESEL-sub-ttulo"/>
        <w:numPr>
          <w:ilvl w:val="1"/>
          <w:numId w:val="3"/>
        </w:numPr>
        <w:spacing w:line="240" w:lineRule="auto"/>
        <w:ind w:left="1077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1" layoutInCell="1" allowOverlap="1" wp14:anchorId="302C1992" wp14:editId="2AED68FF">
                <wp:simplePos x="0" y="0"/>
                <wp:positionH relativeFrom="column">
                  <wp:posOffset>234315</wp:posOffset>
                </wp:positionH>
                <wp:positionV relativeFrom="paragraph">
                  <wp:posOffset>518160</wp:posOffset>
                </wp:positionV>
                <wp:extent cx="5508000" cy="849600"/>
                <wp:effectExtent l="0" t="0" r="16510" b="27305"/>
                <wp:wrapSquare wrapText="bothSides"/>
                <wp:docPr id="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84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33C1B9" w14:textId="77777777" w:rsidR="00334753" w:rsidRPr="00CB784B" w:rsidRDefault="00334753" w:rsidP="00EF216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2C1992" id="_x0000_s1039" type="#_x0000_t202" style="position:absolute;left:0;text-align:left;margin-left:18.45pt;margin-top:40.8pt;width:433.7pt;height:66.9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">
                <v:textbox>
                  <w:txbxContent>
                    <w:p w14:paraId="4433C1B9" w14:textId="77777777" w:rsidR="00334753" w:rsidRPr="00CB784B" w:rsidRDefault="00334753" w:rsidP="00EF216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5C20DC" w:rsidRPr="005C20DC">
        <w:t>Instituição Proponente e respetiva Unidade de Investigação Principal (se diferente da instituição proponente)</w:t>
      </w:r>
      <w:r w:rsidR="005C20DC">
        <w:t xml:space="preserve"> </w:t>
      </w:r>
    </w:p>
    <w:p w14:paraId="6CDF210D" w14:textId="3E30ECD2" w:rsidR="00AA0856" w:rsidRDefault="00AA0856" w:rsidP="00AA0856">
      <w:pPr>
        <w:pStyle w:val="ESEL-sub-ttulo"/>
        <w:numPr>
          <w:ilvl w:val="0"/>
          <w:numId w:val="0"/>
        </w:numPr>
        <w:spacing w:line="240" w:lineRule="auto"/>
        <w:ind w:left="357"/>
      </w:pPr>
    </w:p>
    <w:p w14:paraId="4CCB739A" w14:textId="2E21945A" w:rsidR="0069352E" w:rsidRDefault="00AA0856" w:rsidP="00A97CAF">
      <w:pPr>
        <w:pStyle w:val="ESEL-sub-ttulo"/>
        <w:numPr>
          <w:ilvl w:val="1"/>
          <w:numId w:val="5"/>
        </w:numPr>
        <w:spacing w:line="24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1" layoutInCell="1" allowOverlap="1" wp14:anchorId="52FD4039" wp14:editId="6B18B696">
                <wp:simplePos x="0" y="0"/>
                <wp:positionH relativeFrom="column">
                  <wp:posOffset>302895</wp:posOffset>
                </wp:positionH>
                <wp:positionV relativeFrom="paragraph">
                  <wp:posOffset>800100</wp:posOffset>
                </wp:positionV>
                <wp:extent cx="5507990" cy="5307330"/>
                <wp:effectExtent l="0" t="0" r="16510" b="26670"/>
                <wp:wrapSquare wrapText="bothSides"/>
                <wp:docPr id="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7990" cy="5307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F99DDA" w14:textId="77777777" w:rsidR="00EF2168" w:rsidRPr="00CB784B" w:rsidRDefault="00EF2168" w:rsidP="00EF216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FD4039" id="_x0000_s1040" type="#_x0000_t202" style="position:absolute;left:0;text-align:left;margin-left:23.85pt;margin-top:63pt;width:433.7pt;height:417.9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">
                <v:textbox>
                  <w:txbxContent>
                    <w:p w14:paraId="4BF99DDA" w14:textId="77777777" w:rsidR="00EF2168" w:rsidRPr="00CB784B" w:rsidRDefault="00EF2168" w:rsidP="00EF216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5C20DC" w:rsidRPr="005C20DC">
        <w:t>Instituições Participantes e respetivas Unidades de Investigação Participantes (se diferentes das instituições participantes)</w:t>
      </w:r>
    </w:p>
    <w:p w14:paraId="5944FDE9" w14:textId="5DD28535" w:rsidR="0069352E" w:rsidRDefault="0069352E" w:rsidP="0069352E">
      <w:pPr>
        <w:pStyle w:val="ESEL-sub-ttulo"/>
        <w:numPr>
          <w:ilvl w:val="0"/>
          <w:numId w:val="0"/>
        </w:numPr>
        <w:spacing w:line="240" w:lineRule="auto"/>
        <w:ind w:left="567"/>
      </w:pPr>
      <w:r>
        <w:br w:type="page"/>
      </w:r>
    </w:p>
    <w:p w14:paraId="711D337B" w14:textId="77777777" w:rsidR="000A69B4" w:rsidRDefault="000A69B4" w:rsidP="000A69B4">
      <w:pPr>
        <w:pStyle w:val="ESEL-ttulo"/>
      </w:pPr>
      <w:r w:rsidRPr="00502F00">
        <w:lastRenderedPageBreak/>
        <w:t>Equipa de Investigação</w:t>
      </w:r>
    </w:p>
    <w:p w14:paraId="084CE5C8" w14:textId="56367C9D" w:rsidR="000A69B4" w:rsidRDefault="000A69B4" w:rsidP="000A69B4">
      <w:pPr>
        <w:pStyle w:val="ESEL-ttulo"/>
        <w:numPr>
          <w:ilvl w:val="0"/>
          <w:numId w:val="0"/>
        </w:numPr>
        <w:ind w:left="1276" w:hanging="709"/>
        <w:rPr>
          <w:caps w:val="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67808" behindDoc="0" locked="1" layoutInCell="1" allowOverlap="1" wp14:anchorId="1F6FC906" wp14:editId="1E7FB536">
                <wp:simplePos x="0" y="0"/>
                <wp:positionH relativeFrom="column">
                  <wp:posOffset>-635</wp:posOffset>
                </wp:positionH>
                <wp:positionV relativeFrom="paragraph">
                  <wp:posOffset>403860</wp:posOffset>
                </wp:positionV>
                <wp:extent cx="5507990" cy="495300"/>
                <wp:effectExtent l="0" t="0" r="16510" b="19050"/>
                <wp:wrapSquare wrapText="bothSides"/>
                <wp:docPr id="14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7990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44E22A" w14:textId="77777777" w:rsidR="000A69B4" w:rsidRPr="00CB784B" w:rsidRDefault="000A69B4" w:rsidP="000A69B4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49A52732" w14:textId="77777777" w:rsidR="000A69B4" w:rsidRDefault="000A69B4" w:rsidP="000A69B4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5FDD7D02" w14:textId="77777777" w:rsidR="000A69B4" w:rsidRPr="00CB784B" w:rsidRDefault="000A69B4" w:rsidP="000A69B4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6FC906" id="_x0000_s1041" type="#_x0000_t202" style="position:absolute;left:0;text-align:left;margin-left:-.05pt;margin-top:31.8pt;width:433.7pt;height:39pt;z-index:251767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">
                <v:textbox>
                  <w:txbxContent>
                    <w:p w14:paraId="0C44E22A" w14:textId="77777777" w:rsidR="000A69B4" w:rsidRPr="00CB784B" w:rsidRDefault="000A69B4" w:rsidP="000A69B4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49A52732" w14:textId="77777777" w:rsidR="000A69B4" w:rsidRDefault="000A69B4" w:rsidP="000A69B4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5FDD7D02" w14:textId="77777777" w:rsidR="000A69B4" w:rsidRPr="00CB784B" w:rsidRDefault="000A69B4" w:rsidP="000A69B4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CB5BC4">
        <w:rPr>
          <w:caps w:val="0"/>
        </w:rPr>
        <w:t>3</w:t>
      </w:r>
      <w:r>
        <w:rPr>
          <w:caps w:val="0"/>
        </w:rPr>
        <w:t>.1. Investigador Responsável e Afiliação</w:t>
      </w:r>
    </w:p>
    <w:p w14:paraId="0917D2F2" w14:textId="77777777" w:rsidR="000A69B4" w:rsidRDefault="000A69B4" w:rsidP="000A69B4">
      <w:pPr>
        <w:pStyle w:val="ESEL-ttulo"/>
        <w:numPr>
          <w:ilvl w:val="0"/>
          <w:numId w:val="0"/>
        </w:numPr>
        <w:ind w:left="720" w:hanging="720"/>
        <w:rPr>
          <w:caps w:val="0"/>
        </w:rPr>
      </w:pPr>
    </w:p>
    <w:p w14:paraId="7204449C" w14:textId="4CC795BC" w:rsidR="000A69B4" w:rsidRDefault="000A69B4" w:rsidP="000A69B4">
      <w:pPr>
        <w:pStyle w:val="ESEL-ttulo"/>
        <w:numPr>
          <w:ilvl w:val="0"/>
          <w:numId w:val="0"/>
        </w:numPr>
        <w:ind w:left="1276" w:hanging="709"/>
        <w:rPr>
          <w:caps w:val="0"/>
        </w:rPr>
      </w:pPr>
      <w:r w:rsidRPr="00ED715B">
        <w:rPr>
          <w:caps w:val="0"/>
          <w:noProof/>
        </w:rPr>
        <mc:AlternateContent>
          <mc:Choice Requires="wps">
            <w:drawing>
              <wp:anchor distT="45720" distB="45720" distL="114300" distR="114300" simplePos="0" relativeHeight="251768832" behindDoc="0" locked="1" layoutInCell="1" allowOverlap="1" wp14:anchorId="24579DC7" wp14:editId="504CA7DE">
                <wp:simplePos x="0" y="0"/>
                <wp:positionH relativeFrom="column">
                  <wp:posOffset>-635</wp:posOffset>
                </wp:positionH>
                <wp:positionV relativeFrom="paragraph">
                  <wp:posOffset>391160</wp:posOffset>
                </wp:positionV>
                <wp:extent cx="5507990" cy="539750"/>
                <wp:effectExtent l="0" t="0" r="16510" b="12700"/>
                <wp:wrapSquare wrapText="bothSides"/>
                <wp:docPr id="1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7990" cy="539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119961" w14:textId="77777777" w:rsidR="000A69B4" w:rsidRPr="00CB784B" w:rsidRDefault="000A69B4" w:rsidP="000A69B4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579DC7" id="_x0000_s1042" type="#_x0000_t202" style="position:absolute;left:0;text-align:left;margin-left:-.05pt;margin-top:30.8pt;width:433.7pt;height:42.5pt;z-index:251768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">
                <v:textbox>
                  <w:txbxContent>
                    <w:p w14:paraId="4F119961" w14:textId="77777777" w:rsidR="000A69B4" w:rsidRPr="00CB784B" w:rsidRDefault="000A69B4" w:rsidP="000A69B4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CB5BC4">
        <w:rPr>
          <w:caps w:val="0"/>
        </w:rPr>
        <w:t>3</w:t>
      </w:r>
      <w:r>
        <w:rPr>
          <w:caps w:val="0"/>
        </w:rPr>
        <w:t xml:space="preserve">.2. </w:t>
      </w:r>
      <w:proofErr w:type="spellStart"/>
      <w:r>
        <w:rPr>
          <w:caps w:val="0"/>
        </w:rPr>
        <w:t>Co-investigador</w:t>
      </w:r>
      <w:proofErr w:type="spellEnd"/>
      <w:r>
        <w:rPr>
          <w:caps w:val="0"/>
        </w:rPr>
        <w:t xml:space="preserve"> Responsável e Afiliação</w:t>
      </w:r>
    </w:p>
    <w:p w14:paraId="28C90571" w14:textId="77777777" w:rsidR="000A69B4" w:rsidRDefault="000A69B4" w:rsidP="000A69B4">
      <w:pPr>
        <w:pStyle w:val="ESEL-ttulo"/>
        <w:numPr>
          <w:ilvl w:val="0"/>
          <w:numId w:val="0"/>
        </w:numPr>
        <w:rPr>
          <w:caps w:val="0"/>
        </w:rPr>
      </w:pPr>
    </w:p>
    <w:p w14:paraId="42E281C3" w14:textId="5E07EA93" w:rsidR="000A69B4" w:rsidRDefault="000A69B4" w:rsidP="000A69B4">
      <w:pPr>
        <w:pStyle w:val="ESEL-ttulo"/>
        <w:numPr>
          <w:ilvl w:val="0"/>
          <w:numId w:val="0"/>
        </w:numPr>
        <w:spacing w:line="240" w:lineRule="auto"/>
        <w:ind w:left="1276" w:hanging="709"/>
        <w:rPr>
          <w:caps w:val="0"/>
        </w:rPr>
      </w:pPr>
      <w:r w:rsidRPr="00ED715B">
        <w:rPr>
          <w:caps w:val="0"/>
          <w:noProof/>
        </w:rPr>
        <mc:AlternateContent>
          <mc:Choice Requires="wps">
            <w:drawing>
              <wp:anchor distT="45720" distB="45720" distL="114300" distR="114300" simplePos="0" relativeHeight="251770880" behindDoc="0" locked="1" layoutInCell="1" allowOverlap="1" wp14:anchorId="27D0E1EA" wp14:editId="1377A7ED">
                <wp:simplePos x="0" y="0"/>
                <wp:positionH relativeFrom="column">
                  <wp:posOffset>-32385</wp:posOffset>
                </wp:positionH>
                <wp:positionV relativeFrom="paragraph">
                  <wp:posOffset>629285</wp:posOffset>
                </wp:positionV>
                <wp:extent cx="5507990" cy="2279650"/>
                <wp:effectExtent l="0" t="0" r="16510" b="25400"/>
                <wp:wrapSquare wrapText="bothSides"/>
                <wp:docPr id="34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7990" cy="2279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360E67" w14:textId="77777777" w:rsidR="000A69B4" w:rsidRDefault="000A69B4" w:rsidP="000A69B4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41D38266" w14:textId="77777777" w:rsidR="000A69B4" w:rsidRDefault="000A69B4" w:rsidP="000A69B4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6A3E5BFE" w14:textId="77777777" w:rsidR="000A69B4" w:rsidRDefault="000A69B4" w:rsidP="000A69B4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755C106A" w14:textId="77777777" w:rsidR="000A69B4" w:rsidRDefault="000A69B4" w:rsidP="000A69B4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67EE96FC" w14:textId="77777777" w:rsidR="000A69B4" w:rsidRDefault="000A69B4" w:rsidP="000A69B4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472331B7" w14:textId="77777777" w:rsidR="000A69B4" w:rsidRDefault="000A69B4" w:rsidP="000A69B4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2C371019" w14:textId="77777777" w:rsidR="000A69B4" w:rsidRDefault="000A69B4" w:rsidP="000A69B4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57716805" w14:textId="77777777" w:rsidR="000A69B4" w:rsidRPr="00CB784B" w:rsidRDefault="000A69B4" w:rsidP="000A69B4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D0E1EA" id="_x0000_s1043" type="#_x0000_t202" style="position:absolute;left:0;text-align:left;margin-left:-2.55pt;margin-top:49.55pt;width:433.7pt;height:179.5pt;z-index:251770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">
                <v:textbox>
                  <w:txbxContent>
                    <w:p w14:paraId="71360E67" w14:textId="77777777" w:rsidR="000A69B4" w:rsidRDefault="000A69B4" w:rsidP="000A69B4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41D38266" w14:textId="77777777" w:rsidR="000A69B4" w:rsidRDefault="000A69B4" w:rsidP="000A69B4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6A3E5BFE" w14:textId="77777777" w:rsidR="000A69B4" w:rsidRDefault="000A69B4" w:rsidP="000A69B4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755C106A" w14:textId="77777777" w:rsidR="000A69B4" w:rsidRDefault="000A69B4" w:rsidP="000A69B4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67EE96FC" w14:textId="77777777" w:rsidR="000A69B4" w:rsidRDefault="000A69B4" w:rsidP="000A69B4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472331B7" w14:textId="77777777" w:rsidR="000A69B4" w:rsidRDefault="000A69B4" w:rsidP="000A69B4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2C371019" w14:textId="77777777" w:rsidR="000A69B4" w:rsidRDefault="000A69B4" w:rsidP="000A69B4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57716805" w14:textId="77777777" w:rsidR="000A69B4" w:rsidRPr="00CB784B" w:rsidRDefault="000A69B4" w:rsidP="000A69B4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CB5BC4">
        <w:rPr>
          <w:caps w:val="0"/>
        </w:rPr>
        <w:t>3</w:t>
      </w:r>
      <w:r>
        <w:rPr>
          <w:caps w:val="0"/>
        </w:rPr>
        <w:t xml:space="preserve">.3. Outros membros da equipa e Afiliação (referir Investigador e </w:t>
      </w:r>
      <w:proofErr w:type="spellStart"/>
      <w:r>
        <w:rPr>
          <w:caps w:val="0"/>
        </w:rPr>
        <w:t>Co-Investigador</w:t>
      </w:r>
      <w:proofErr w:type="spellEnd"/>
      <w:r>
        <w:rPr>
          <w:caps w:val="0"/>
        </w:rPr>
        <w:t xml:space="preserve"> Responsável na ESEL se diferente dos do projeto) </w:t>
      </w:r>
    </w:p>
    <w:p w14:paraId="0698FB26" w14:textId="77777777" w:rsidR="000A69B4" w:rsidRDefault="000A69B4" w:rsidP="000A69B4">
      <w:pPr>
        <w:pStyle w:val="ESEL-ttulo"/>
        <w:numPr>
          <w:ilvl w:val="0"/>
          <w:numId w:val="0"/>
        </w:numPr>
        <w:rPr>
          <w:caps w:val="0"/>
        </w:rPr>
      </w:pPr>
    </w:p>
    <w:p w14:paraId="35E78419" w14:textId="664311A4" w:rsidR="000A69B4" w:rsidRDefault="000A69B4" w:rsidP="000A69B4">
      <w:pPr>
        <w:pStyle w:val="ESEL-ttulo"/>
        <w:numPr>
          <w:ilvl w:val="0"/>
          <w:numId w:val="0"/>
        </w:numPr>
        <w:ind w:left="1276" w:hanging="709"/>
        <w:rPr>
          <w:caps w:val="0"/>
        </w:rPr>
      </w:pPr>
      <w:r w:rsidRPr="00ED715B">
        <w:rPr>
          <w:caps w:val="0"/>
          <w:noProof/>
        </w:rPr>
        <mc:AlternateContent>
          <mc:Choice Requires="wps">
            <w:drawing>
              <wp:anchor distT="45720" distB="45720" distL="114300" distR="114300" simplePos="0" relativeHeight="251769856" behindDoc="0" locked="1" layoutInCell="1" allowOverlap="1" wp14:anchorId="7071E15F" wp14:editId="5BDFF524">
                <wp:simplePos x="0" y="0"/>
                <wp:positionH relativeFrom="column">
                  <wp:posOffset>1905</wp:posOffset>
                </wp:positionH>
                <wp:positionV relativeFrom="paragraph">
                  <wp:posOffset>508000</wp:posOffset>
                </wp:positionV>
                <wp:extent cx="5507990" cy="1466850"/>
                <wp:effectExtent l="0" t="0" r="16510" b="19050"/>
                <wp:wrapSquare wrapText="bothSides"/>
                <wp:docPr id="1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7990" cy="1466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B078F6" w14:textId="77777777" w:rsidR="000A69B4" w:rsidRPr="00CB784B" w:rsidRDefault="000A69B4" w:rsidP="000A69B4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71E15F" id="_x0000_s1044" type="#_x0000_t202" style="position:absolute;left:0;text-align:left;margin-left:.15pt;margin-top:40pt;width:433.7pt;height:115.5pt;z-index:251769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">
                <v:textbox>
                  <w:txbxContent>
                    <w:p w14:paraId="34B078F6" w14:textId="77777777" w:rsidR="000A69B4" w:rsidRPr="00CB784B" w:rsidRDefault="000A69B4" w:rsidP="000A69B4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CB5BC4">
        <w:rPr>
          <w:caps w:val="0"/>
        </w:rPr>
        <w:t>3</w:t>
      </w:r>
      <w:r>
        <w:rPr>
          <w:caps w:val="0"/>
        </w:rPr>
        <w:t xml:space="preserve">.4. </w:t>
      </w:r>
      <w:r w:rsidRPr="00502F00">
        <w:rPr>
          <w:caps w:val="0"/>
        </w:rPr>
        <w:t>Bolsas de investigação previstas (quantidade por tipo de bolsa)</w:t>
      </w:r>
    </w:p>
    <w:p w14:paraId="0DC37BC4" w14:textId="77777777" w:rsidR="000A69B4" w:rsidRDefault="000A69B4" w:rsidP="000A69B4">
      <w:pPr>
        <w:pStyle w:val="ESEL-ttulo"/>
        <w:numPr>
          <w:ilvl w:val="0"/>
          <w:numId w:val="0"/>
        </w:numPr>
        <w:rPr>
          <w:caps w:val="0"/>
        </w:rPr>
      </w:pPr>
      <w:r>
        <w:rPr>
          <w:caps w:val="0"/>
        </w:rPr>
        <w:br w:type="page"/>
      </w:r>
    </w:p>
    <w:p w14:paraId="56A53278" w14:textId="5975E83B" w:rsidR="00E943A6" w:rsidRDefault="00471D3B" w:rsidP="00471D3B">
      <w:pPr>
        <w:pStyle w:val="ESEL-ttulo"/>
      </w:pPr>
      <w:r w:rsidRPr="00471D3B">
        <w:lastRenderedPageBreak/>
        <w:t>Componente Científica</w:t>
      </w:r>
    </w:p>
    <w:p w14:paraId="053547B4" w14:textId="7357D5F0" w:rsidR="00124523" w:rsidRPr="007677D4" w:rsidRDefault="000101BE" w:rsidP="007677D4">
      <w:pPr>
        <w:pStyle w:val="ESEL-sub-ttulo"/>
        <w:numPr>
          <w:ilvl w:val="1"/>
          <w:numId w:val="9"/>
        </w:numPr>
        <w:spacing w:line="240" w:lineRule="auto"/>
        <w:ind w:left="1276" w:hanging="709"/>
      </w:pPr>
      <w:r w:rsidRPr="007677D4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1" layoutInCell="1" allowOverlap="1" wp14:anchorId="006437BA" wp14:editId="1C4B53D1">
                <wp:simplePos x="0" y="0"/>
                <wp:positionH relativeFrom="column">
                  <wp:posOffset>-40005</wp:posOffset>
                </wp:positionH>
                <wp:positionV relativeFrom="paragraph">
                  <wp:posOffset>322580</wp:posOffset>
                </wp:positionV>
                <wp:extent cx="5810250" cy="7212330"/>
                <wp:effectExtent l="0" t="0" r="19050" b="26670"/>
                <wp:wrapSquare wrapText="bothSides"/>
                <wp:docPr id="1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0250" cy="7212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5E0FC6" w14:textId="1A87F320" w:rsidR="00254B76" w:rsidRPr="00254B76" w:rsidRDefault="00254B76" w:rsidP="00254B76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  <w:p w14:paraId="6C86D934" w14:textId="77777777" w:rsidR="00254B76" w:rsidRDefault="00254B7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6437BA" id="_x0000_s1045" type="#_x0000_t202" style="position:absolute;left:0;text-align:left;margin-left:-3.15pt;margin-top:25.4pt;width:457.5pt;height:567.9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">
                <v:textbox>
                  <w:txbxContent>
                    <w:p w14:paraId="385E0FC6" w14:textId="1A87F320" w:rsidR="00254B76" w:rsidRPr="00254B76" w:rsidRDefault="00254B76" w:rsidP="00254B76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  <w:p w14:paraId="6C86D934" w14:textId="77777777" w:rsidR="00254B76" w:rsidRDefault="00254B76"/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502F00" w:rsidRPr="00502F00">
        <w:t>Sumário</w:t>
      </w:r>
      <w:r w:rsidR="007D5255">
        <w:t xml:space="preserve"> em português</w:t>
      </w:r>
      <w:r w:rsidR="00502F00" w:rsidRPr="00502F00">
        <w:t xml:space="preserve"> </w:t>
      </w:r>
      <w:r w:rsidR="0042259F" w:rsidRPr="00502F00">
        <w:t>(máx</w:t>
      </w:r>
      <w:r w:rsidR="00CD41A2" w:rsidRPr="00502F00">
        <w:t>imo</w:t>
      </w:r>
      <w:r w:rsidR="0042259F" w:rsidRPr="00502F00">
        <w:t xml:space="preserve"> 5000 caracteres)</w:t>
      </w:r>
    </w:p>
    <w:p w14:paraId="454B85AF" w14:textId="26FF4650" w:rsidR="0069352E" w:rsidRDefault="0069352E" w:rsidP="00124523">
      <w:pPr>
        <w:pStyle w:val="ESEL-ttulo"/>
        <w:numPr>
          <w:ilvl w:val="0"/>
          <w:numId w:val="0"/>
        </w:numPr>
        <w:ind w:left="720" w:hanging="720"/>
        <w:rPr>
          <w:caps w:val="0"/>
        </w:rPr>
      </w:pPr>
      <w:r>
        <w:rPr>
          <w:caps w:val="0"/>
        </w:rPr>
        <w:br w:type="page"/>
      </w:r>
    </w:p>
    <w:p w14:paraId="0F5DD910" w14:textId="7C6C0270" w:rsidR="00CD41A2" w:rsidRDefault="007319E6" w:rsidP="007677D4">
      <w:pPr>
        <w:pStyle w:val="ESEL-ttulo"/>
        <w:numPr>
          <w:ilvl w:val="1"/>
          <w:numId w:val="4"/>
        </w:numPr>
        <w:ind w:left="1276" w:hanging="709"/>
        <w:rPr>
          <w:caps w:val="0"/>
        </w:rPr>
      </w:pPr>
      <w:r w:rsidRPr="00502F00">
        <w:rPr>
          <w:caps w:val="0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30944" behindDoc="0" locked="1" layoutInCell="1" allowOverlap="1" wp14:anchorId="2C1C8B20" wp14:editId="5B6A0381">
                <wp:simplePos x="0" y="0"/>
                <wp:positionH relativeFrom="column">
                  <wp:posOffset>1905</wp:posOffset>
                </wp:positionH>
                <wp:positionV relativeFrom="paragraph">
                  <wp:posOffset>530225</wp:posOffset>
                </wp:positionV>
                <wp:extent cx="5810250" cy="7673340"/>
                <wp:effectExtent l="0" t="0" r="19050" b="22860"/>
                <wp:wrapSquare wrapText="bothSides"/>
                <wp:docPr id="36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0250" cy="7673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CE571C" w14:textId="77777777" w:rsidR="007319E6" w:rsidRPr="007319E6" w:rsidRDefault="007319E6" w:rsidP="007319E6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1C8B20" id="_x0000_s1046" type="#_x0000_t202" style="position:absolute;left:0;text-align:left;margin-left:.15pt;margin-top:41.75pt;width:457.5pt;height:604.2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">
                <v:textbox>
                  <w:txbxContent>
                    <w:p w14:paraId="18CE571C" w14:textId="77777777" w:rsidR="007319E6" w:rsidRPr="007319E6" w:rsidRDefault="007319E6" w:rsidP="007319E6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CD41A2">
        <w:rPr>
          <w:caps w:val="0"/>
        </w:rPr>
        <w:t xml:space="preserve">Sumário em inglês (máximo 5000 caracteres) </w:t>
      </w:r>
    </w:p>
    <w:p w14:paraId="05A3EA9B" w14:textId="3844D591" w:rsidR="0069352E" w:rsidRDefault="0069352E" w:rsidP="0069352E">
      <w:pPr>
        <w:pStyle w:val="ESEL-ttulo"/>
        <w:numPr>
          <w:ilvl w:val="0"/>
          <w:numId w:val="0"/>
        </w:numPr>
        <w:rPr>
          <w:caps w:val="0"/>
        </w:rPr>
      </w:pPr>
      <w:r>
        <w:rPr>
          <w:caps w:val="0"/>
        </w:rPr>
        <w:br w:type="page"/>
      </w:r>
    </w:p>
    <w:p w14:paraId="218F6DA7" w14:textId="1769BDF4" w:rsidR="0069352E" w:rsidRDefault="00934265" w:rsidP="00BA03AA">
      <w:pPr>
        <w:pStyle w:val="ESEL-ttulo"/>
        <w:numPr>
          <w:ilvl w:val="1"/>
          <w:numId w:val="4"/>
        </w:numPr>
        <w:spacing w:line="240" w:lineRule="auto"/>
        <w:ind w:left="1276"/>
        <w:rPr>
          <w:caps w:val="0"/>
        </w:rPr>
      </w:pPr>
      <w:r w:rsidRPr="00502F00">
        <w:rPr>
          <w:caps w:val="0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43232" behindDoc="0" locked="1" layoutInCell="1" allowOverlap="1" wp14:anchorId="4D0177AB" wp14:editId="571F4162">
                <wp:simplePos x="0" y="0"/>
                <wp:positionH relativeFrom="column">
                  <wp:posOffset>5715</wp:posOffset>
                </wp:positionH>
                <wp:positionV relativeFrom="paragraph">
                  <wp:posOffset>912495</wp:posOffset>
                </wp:positionV>
                <wp:extent cx="5810250" cy="7382510"/>
                <wp:effectExtent l="0" t="0" r="19050" b="27940"/>
                <wp:wrapSquare wrapText="bothSides"/>
                <wp:docPr id="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0250" cy="7382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E88853" w14:textId="77777777" w:rsidR="00934265" w:rsidRPr="007319E6" w:rsidRDefault="00934265" w:rsidP="0093426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0177AB" id="_x0000_s1047" type="#_x0000_t202" style="position:absolute;left:0;text-align:left;margin-left:.45pt;margin-top:71.85pt;width:457.5pt;height:581.3pt;z-index:251743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">
                <v:textbox>
                  <w:txbxContent>
                    <w:p w14:paraId="71E88853" w14:textId="77777777" w:rsidR="00934265" w:rsidRPr="007319E6" w:rsidRDefault="00934265" w:rsidP="00934265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502F00" w:rsidRPr="00502F00">
        <w:rPr>
          <w:caps w:val="0"/>
        </w:rPr>
        <w:t xml:space="preserve">Plano de Investigação e Métodos </w:t>
      </w:r>
    </w:p>
    <w:p w14:paraId="4EA8FBBA" w14:textId="77777777" w:rsidR="002C32CD" w:rsidRDefault="002C32CD" w:rsidP="002C32CD">
      <w:pPr>
        <w:pStyle w:val="ESEL-ttulo"/>
        <w:numPr>
          <w:ilvl w:val="0"/>
          <w:numId w:val="0"/>
        </w:numPr>
        <w:spacing w:line="240" w:lineRule="auto"/>
        <w:ind w:left="720"/>
        <w:rPr>
          <w:caps w:val="0"/>
        </w:rPr>
      </w:pPr>
    </w:p>
    <w:p w14:paraId="0AC88A12" w14:textId="644D8637" w:rsidR="00934265" w:rsidRDefault="00934265" w:rsidP="00BA03AA">
      <w:pPr>
        <w:pStyle w:val="ESEL-ttulo"/>
        <w:numPr>
          <w:ilvl w:val="2"/>
          <w:numId w:val="4"/>
        </w:numPr>
        <w:spacing w:line="240" w:lineRule="auto"/>
        <w:ind w:left="1418" w:hanging="87"/>
        <w:rPr>
          <w:caps w:val="0"/>
        </w:rPr>
      </w:pPr>
      <w:r w:rsidRPr="00934265">
        <w:rPr>
          <w:caps w:val="0"/>
        </w:rPr>
        <w:t>Enquadramento/</w:t>
      </w:r>
      <w:r w:rsidR="00502F00" w:rsidRPr="00934265">
        <w:rPr>
          <w:caps w:val="0"/>
        </w:rPr>
        <w:t>Problemática</w:t>
      </w:r>
      <w:r w:rsidR="005214FF">
        <w:rPr>
          <w:caps w:val="0"/>
        </w:rPr>
        <w:t xml:space="preserve"> (máximo 5000 caracteres)</w:t>
      </w:r>
    </w:p>
    <w:p w14:paraId="22EE317C" w14:textId="67F7AEE4" w:rsidR="00934265" w:rsidRDefault="00934265" w:rsidP="00934265">
      <w:pPr>
        <w:pStyle w:val="ESEL-ttulo"/>
        <w:numPr>
          <w:ilvl w:val="0"/>
          <w:numId w:val="0"/>
        </w:numPr>
        <w:spacing w:line="240" w:lineRule="auto"/>
        <w:ind w:left="720" w:hanging="720"/>
        <w:rPr>
          <w:caps w:val="0"/>
        </w:rPr>
      </w:pPr>
      <w:r>
        <w:rPr>
          <w:caps w:val="0"/>
        </w:rPr>
        <w:br w:type="page"/>
      </w:r>
    </w:p>
    <w:p w14:paraId="0F798C99" w14:textId="31CCE6C5" w:rsidR="002C32CD" w:rsidRDefault="005214FF" w:rsidP="00BA03AA">
      <w:pPr>
        <w:pStyle w:val="ESEL-ttulo"/>
        <w:numPr>
          <w:ilvl w:val="2"/>
          <w:numId w:val="4"/>
        </w:numPr>
        <w:spacing w:line="240" w:lineRule="auto"/>
        <w:ind w:left="1418" w:hanging="87"/>
        <w:rPr>
          <w:caps w:val="0"/>
        </w:rPr>
      </w:pPr>
      <w:r w:rsidRPr="00502F00">
        <w:rPr>
          <w:caps w:val="0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45280" behindDoc="0" locked="1" layoutInCell="1" allowOverlap="1" wp14:anchorId="63C1E1D2" wp14:editId="2ECF49E1">
                <wp:simplePos x="0" y="0"/>
                <wp:positionH relativeFrom="column">
                  <wp:posOffset>5715</wp:posOffset>
                </wp:positionH>
                <wp:positionV relativeFrom="paragraph">
                  <wp:posOffset>493395</wp:posOffset>
                </wp:positionV>
                <wp:extent cx="5810250" cy="1422400"/>
                <wp:effectExtent l="0" t="0" r="19050" b="25400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0250" cy="142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32E239" w14:textId="77777777" w:rsidR="005214FF" w:rsidRPr="007319E6" w:rsidRDefault="005214FF" w:rsidP="005214FF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C1E1D2" id="_x0000_s1048" type="#_x0000_t202" style="position:absolute;left:0;text-align:left;margin-left:.45pt;margin-top:38.85pt;width:457.5pt;height:112pt;z-index:251745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">
                <v:textbox>
                  <w:txbxContent>
                    <w:p w14:paraId="5032E239" w14:textId="77777777" w:rsidR="005214FF" w:rsidRPr="007319E6" w:rsidRDefault="005214FF" w:rsidP="005214FF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934265">
        <w:rPr>
          <w:caps w:val="0"/>
        </w:rPr>
        <w:t>Objetivos</w:t>
      </w:r>
      <w:r w:rsidR="002C32CD">
        <w:rPr>
          <w:caps w:val="0"/>
        </w:rPr>
        <w:t xml:space="preserve"> (máximo 1000 caracteres)</w:t>
      </w:r>
    </w:p>
    <w:p w14:paraId="1C6B3713" w14:textId="77777777" w:rsidR="002C32CD" w:rsidRDefault="002C32CD" w:rsidP="00BA03AA">
      <w:pPr>
        <w:pStyle w:val="ESEL-ttulo"/>
        <w:numPr>
          <w:ilvl w:val="0"/>
          <w:numId w:val="0"/>
        </w:numPr>
        <w:spacing w:line="240" w:lineRule="auto"/>
        <w:rPr>
          <w:caps w:val="0"/>
        </w:rPr>
      </w:pPr>
    </w:p>
    <w:p w14:paraId="23FD5D96" w14:textId="4B443FA2" w:rsidR="00934265" w:rsidRDefault="002C32CD" w:rsidP="00AA066C">
      <w:pPr>
        <w:pStyle w:val="ESEL-ttulo"/>
        <w:numPr>
          <w:ilvl w:val="2"/>
          <w:numId w:val="4"/>
        </w:numPr>
        <w:spacing w:line="240" w:lineRule="auto"/>
        <w:ind w:left="1418" w:hanging="87"/>
        <w:rPr>
          <w:caps w:val="0"/>
        </w:rPr>
      </w:pPr>
      <w:r w:rsidRPr="002C32CD">
        <w:rPr>
          <w:caps w:val="0"/>
        </w:rPr>
        <w:t xml:space="preserve">Métodos </w:t>
      </w:r>
      <w:r w:rsidR="005214FF">
        <w:rPr>
          <w:caps w:val="0"/>
        </w:rPr>
        <w:t xml:space="preserve">(máximo </w:t>
      </w:r>
      <w:r>
        <w:rPr>
          <w:caps w:val="0"/>
        </w:rPr>
        <w:t>4</w:t>
      </w:r>
      <w:r w:rsidR="005214FF">
        <w:rPr>
          <w:caps w:val="0"/>
        </w:rPr>
        <w:t>000 caracteres)</w:t>
      </w:r>
    </w:p>
    <w:p w14:paraId="144A09B0" w14:textId="3D38F5BD" w:rsidR="00A97CAF" w:rsidRDefault="00A97CAF" w:rsidP="00A97CAF">
      <w:pPr>
        <w:pStyle w:val="ESEL-ttulo"/>
        <w:numPr>
          <w:ilvl w:val="0"/>
          <w:numId w:val="0"/>
        </w:numPr>
        <w:spacing w:line="240" w:lineRule="auto"/>
        <w:ind w:left="720" w:hanging="720"/>
        <w:rPr>
          <w:caps w:val="0"/>
        </w:rPr>
      </w:pPr>
    </w:p>
    <w:p w14:paraId="4D38185E" w14:textId="309DB913" w:rsidR="00A97CAF" w:rsidRDefault="00A97CAF" w:rsidP="00A97CAF">
      <w:pPr>
        <w:pStyle w:val="ESEL-ttulo"/>
        <w:numPr>
          <w:ilvl w:val="0"/>
          <w:numId w:val="0"/>
        </w:numPr>
        <w:spacing w:line="240" w:lineRule="auto"/>
        <w:ind w:left="720" w:hanging="720"/>
        <w:rPr>
          <w:caps w:val="0"/>
        </w:rPr>
      </w:pPr>
      <w:r w:rsidRPr="00502F00">
        <w:rPr>
          <w:caps w:val="0"/>
          <w:noProof/>
        </w:rPr>
        <mc:AlternateContent>
          <mc:Choice Requires="wps">
            <w:drawing>
              <wp:anchor distT="45720" distB="45720" distL="114300" distR="114300" simplePos="0" relativeHeight="251749376" behindDoc="0" locked="1" layoutInCell="1" allowOverlap="1" wp14:anchorId="2DD1C859" wp14:editId="0BCB120D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5810250" cy="5219700"/>
                <wp:effectExtent l="0" t="0" r="19050" b="19050"/>
                <wp:wrapSquare wrapText="bothSides"/>
                <wp:docPr id="6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0250" cy="521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D8250A" w14:textId="77777777" w:rsidR="00A97CAF" w:rsidRDefault="00A97CAF" w:rsidP="00A97CAF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  <w:p w14:paraId="6811FCD2" w14:textId="77777777" w:rsidR="00A97CAF" w:rsidRDefault="00A97CAF" w:rsidP="00A97CAF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  <w:p w14:paraId="151CFECD" w14:textId="77777777" w:rsidR="00A97CAF" w:rsidRDefault="00A97CAF" w:rsidP="00A97CAF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  <w:p w14:paraId="1467B147" w14:textId="77777777" w:rsidR="00A97CAF" w:rsidRDefault="00A97CAF" w:rsidP="00A97CAF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  <w:p w14:paraId="6908AA1C" w14:textId="77777777" w:rsidR="00A97CAF" w:rsidRDefault="00A97CAF" w:rsidP="00A97CAF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  <w:p w14:paraId="0C72F2A8" w14:textId="77777777" w:rsidR="00A97CAF" w:rsidRDefault="00A97CAF" w:rsidP="00A97CAF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  <w:p w14:paraId="30D3BB86" w14:textId="77777777" w:rsidR="00A97CAF" w:rsidRDefault="00A97CAF" w:rsidP="00A97CAF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  <w:p w14:paraId="45CDC8C3" w14:textId="77777777" w:rsidR="00A97CAF" w:rsidRDefault="00A97CAF" w:rsidP="00A97CAF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  <w:p w14:paraId="029BCCD1" w14:textId="77777777" w:rsidR="00A97CAF" w:rsidRDefault="00A97CAF" w:rsidP="00A97CAF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  <w:p w14:paraId="2E0D1796" w14:textId="77777777" w:rsidR="00A97CAF" w:rsidRDefault="00A97CAF" w:rsidP="00A97CAF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  <w:p w14:paraId="474EAF09" w14:textId="77777777" w:rsidR="00A97CAF" w:rsidRPr="007319E6" w:rsidRDefault="00A97CAF" w:rsidP="00A97CAF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D1C859" id="_x0000_s1049" type="#_x0000_t202" style="position:absolute;left:0;text-align:left;margin-left:0;margin-top:.05pt;width:457.5pt;height:411pt;z-index:251749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">
                <v:textbox>
                  <w:txbxContent>
                    <w:p w14:paraId="7DD8250A" w14:textId="77777777" w:rsidR="00A97CAF" w:rsidRDefault="00A97CAF" w:rsidP="00A97CAF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  <w:p w14:paraId="6811FCD2" w14:textId="77777777" w:rsidR="00A97CAF" w:rsidRDefault="00A97CAF" w:rsidP="00A97CAF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  <w:p w14:paraId="151CFECD" w14:textId="77777777" w:rsidR="00A97CAF" w:rsidRDefault="00A97CAF" w:rsidP="00A97CAF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  <w:p w14:paraId="1467B147" w14:textId="77777777" w:rsidR="00A97CAF" w:rsidRDefault="00A97CAF" w:rsidP="00A97CAF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  <w:p w14:paraId="6908AA1C" w14:textId="77777777" w:rsidR="00A97CAF" w:rsidRDefault="00A97CAF" w:rsidP="00A97CAF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  <w:p w14:paraId="0C72F2A8" w14:textId="77777777" w:rsidR="00A97CAF" w:rsidRDefault="00A97CAF" w:rsidP="00A97CAF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  <w:p w14:paraId="30D3BB86" w14:textId="77777777" w:rsidR="00A97CAF" w:rsidRDefault="00A97CAF" w:rsidP="00A97CAF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  <w:p w14:paraId="45CDC8C3" w14:textId="77777777" w:rsidR="00A97CAF" w:rsidRDefault="00A97CAF" w:rsidP="00A97CAF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  <w:p w14:paraId="029BCCD1" w14:textId="77777777" w:rsidR="00A97CAF" w:rsidRDefault="00A97CAF" w:rsidP="00A97CAF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  <w:p w14:paraId="2E0D1796" w14:textId="77777777" w:rsidR="00A97CAF" w:rsidRDefault="00A97CAF" w:rsidP="00A97CAF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  <w:p w14:paraId="474EAF09" w14:textId="77777777" w:rsidR="00A97CAF" w:rsidRPr="007319E6" w:rsidRDefault="00A97CAF" w:rsidP="00A97CAF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</w:p>
    <w:p w14:paraId="66B36081" w14:textId="7415F454" w:rsidR="00CD41A2" w:rsidRDefault="001E47CF" w:rsidP="00AA066C">
      <w:pPr>
        <w:pStyle w:val="ESEL-ttulo"/>
        <w:numPr>
          <w:ilvl w:val="1"/>
          <w:numId w:val="4"/>
        </w:numPr>
        <w:spacing w:line="240" w:lineRule="auto"/>
        <w:ind w:left="1276" w:hanging="709"/>
        <w:rPr>
          <w:caps w:val="0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92032" behindDoc="0" locked="1" layoutInCell="1" allowOverlap="0" wp14:anchorId="4E245768" wp14:editId="33F64A17">
                <wp:simplePos x="0" y="0"/>
                <wp:positionH relativeFrom="column">
                  <wp:posOffset>113665</wp:posOffset>
                </wp:positionH>
                <wp:positionV relativeFrom="paragraph">
                  <wp:posOffset>935990</wp:posOffset>
                </wp:positionV>
                <wp:extent cx="5507990" cy="2437130"/>
                <wp:effectExtent l="0" t="0" r="16510" b="20320"/>
                <wp:wrapSquare wrapText="bothSides"/>
                <wp:docPr id="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7990" cy="2437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3FB4C1" w14:textId="3D05FBB9" w:rsidR="00A12498" w:rsidRPr="00A12498" w:rsidRDefault="00A12498" w:rsidP="000E302E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A12498">
                              <w:rPr>
                                <w:rFonts w:ascii="Open Sans" w:hAnsi="Open Sans" w:cs="Open Sans"/>
                                <w:b/>
                                <w:bCs/>
                                <w:sz w:val="22"/>
                                <w:szCs w:val="22"/>
                              </w:rPr>
                              <w:t>WP 1</w:t>
                            </w:r>
                          </w:p>
                          <w:p w14:paraId="75BE450E" w14:textId="77777777" w:rsidR="00D055C6" w:rsidRPr="00A97CAF" w:rsidRDefault="00D055C6" w:rsidP="00D055C6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A97CAF"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>Descrição:</w:t>
                            </w:r>
                          </w:p>
                          <w:p w14:paraId="1F6C18FB" w14:textId="77777777" w:rsidR="00D055C6" w:rsidRDefault="00D055C6" w:rsidP="00D055C6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  <w:p w14:paraId="1107286F" w14:textId="77777777" w:rsidR="00D055C6" w:rsidRDefault="00D055C6" w:rsidP="00D055C6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  <w:p w14:paraId="5AA6D63B" w14:textId="77777777" w:rsidR="00D055C6" w:rsidRDefault="00D055C6" w:rsidP="00D055C6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  <w:r w:rsidRPr="00A97CAF"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>Data de início:</w:t>
                            </w:r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ab/>
                            </w:r>
                            <w:r w:rsidRPr="00A97CAF"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>Duração em meses:</w:t>
                            </w:r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 xml:space="preserve">  </w:t>
                            </w:r>
                          </w:p>
                          <w:p w14:paraId="4D758035" w14:textId="77777777" w:rsidR="00D055C6" w:rsidRDefault="00D055C6" w:rsidP="00D055C6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2FC444E0" w14:textId="64A46BBF" w:rsidR="00D055C6" w:rsidRDefault="00D055C6" w:rsidP="00D055C6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A97CAF"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>Tarefas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e parceiros/pessoas envolvidas por tarefa</w:t>
                            </w:r>
                            <w:r w:rsidRPr="00A97CAF"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</w:p>
                          <w:p w14:paraId="12C673CD" w14:textId="62554B26" w:rsidR="001A6744" w:rsidRDefault="001A6744" w:rsidP="00D055C6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7D30DC2C" w14:textId="0839F270" w:rsidR="001A6744" w:rsidRPr="00A97CAF" w:rsidRDefault="001A6744" w:rsidP="00D055C6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Resultados: </w:t>
                            </w:r>
                          </w:p>
                          <w:p w14:paraId="742B9C7C" w14:textId="481F2EF7" w:rsidR="00A12498" w:rsidRDefault="00A12498" w:rsidP="000E302E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6F59A58D" w14:textId="5D30FAAC" w:rsidR="00A12498" w:rsidRDefault="00A12498" w:rsidP="000E302E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3B0D7A6B" w14:textId="0F1E1DDC" w:rsidR="00A12498" w:rsidRDefault="00A12498" w:rsidP="000E302E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116C433D" w14:textId="77777777" w:rsidR="00A12498" w:rsidRPr="00A97CAF" w:rsidRDefault="00A12498" w:rsidP="000E302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245768" id="_x0000_s1050" type="#_x0000_t202" style="position:absolute;left:0;text-align:left;margin-left:8.95pt;margin-top:73.7pt;width:433.7pt;height:191.9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" o:allowoverlap="f">
                <v:textbox>
                  <w:txbxContent>
                    <w:p w14:paraId="0E3FB4C1" w14:textId="3D05FBB9" w:rsidR="00A12498" w:rsidRPr="00A12498" w:rsidRDefault="00A12498" w:rsidP="000E302E">
                      <w:pPr>
                        <w:rPr>
                          <w:rFonts w:ascii="Open Sans" w:hAnsi="Open Sans" w:cs="Open Sans"/>
                          <w:b/>
                          <w:bCs/>
                          <w:sz w:val="22"/>
                          <w:szCs w:val="22"/>
                        </w:rPr>
                      </w:pPr>
                      <w:r w:rsidRPr="00A12498">
                        <w:rPr>
                          <w:rFonts w:ascii="Open Sans" w:hAnsi="Open Sans" w:cs="Open Sans"/>
                          <w:b/>
                          <w:bCs/>
                          <w:sz w:val="22"/>
                          <w:szCs w:val="22"/>
                        </w:rPr>
                        <w:t>WP 1</w:t>
                      </w:r>
                    </w:p>
                    <w:p w14:paraId="75BE450E" w14:textId="77777777" w:rsidR="00D055C6" w:rsidRPr="00A97CAF" w:rsidRDefault="00D055C6" w:rsidP="00D055C6">
                      <w:pP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  <w:r w:rsidRPr="00A97CAF"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>Descrição:</w:t>
                      </w:r>
                    </w:p>
                    <w:p w14:paraId="1F6C18FB" w14:textId="77777777" w:rsidR="00D055C6" w:rsidRDefault="00D055C6" w:rsidP="00D055C6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  <w:p w14:paraId="1107286F" w14:textId="77777777" w:rsidR="00D055C6" w:rsidRDefault="00D055C6" w:rsidP="00D055C6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  <w:p w14:paraId="5AA6D63B" w14:textId="77777777" w:rsidR="00D055C6" w:rsidRDefault="00D055C6" w:rsidP="00D055C6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  <w:r w:rsidRPr="00A97CAF"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>Data de início:</w:t>
                      </w:r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ab/>
                      </w:r>
                      <w:r w:rsidRPr="00A97CAF"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>Duração em meses:</w:t>
                      </w:r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 xml:space="preserve">  </w:t>
                      </w:r>
                    </w:p>
                    <w:p w14:paraId="4D758035" w14:textId="77777777" w:rsidR="00D055C6" w:rsidRDefault="00D055C6" w:rsidP="00D055C6">
                      <w:pP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2FC444E0" w14:textId="64A46BBF" w:rsidR="00D055C6" w:rsidRDefault="00D055C6" w:rsidP="00D055C6">
                      <w:pP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  <w:r w:rsidRPr="00A97CAF"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>Tarefas</w:t>
                      </w:r>
                      <w: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 xml:space="preserve"> e parceiros/pessoas envolvidas por tarefa</w:t>
                      </w:r>
                      <w:r w:rsidRPr="00A97CAF"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 xml:space="preserve">: </w:t>
                      </w:r>
                    </w:p>
                    <w:p w14:paraId="12C673CD" w14:textId="62554B26" w:rsidR="001A6744" w:rsidRDefault="001A6744" w:rsidP="00D055C6">
                      <w:pP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7D30DC2C" w14:textId="0839F270" w:rsidR="001A6744" w:rsidRPr="00A97CAF" w:rsidRDefault="001A6744" w:rsidP="00D055C6">
                      <w:pP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 xml:space="preserve">Resultados: </w:t>
                      </w:r>
                    </w:p>
                    <w:p w14:paraId="742B9C7C" w14:textId="481F2EF7" w:rsidR="00A12498" w:rsidRDefault="00A12498" w:rsidP="000E302E">
                      <w:pP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6F59A58D" w14:textId="5D30FAAC" w:rsidR="00A12498" w:rsidRDefault="00A12498" w:rsidP="000E302E">
                      <w:pP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3B0D7A6B" w14:textId="0F1E1DDC" w:rsidR="00A12498" w:rsidRDefault="00A12498" w:rsidP="000E302E">
                      <w:pP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116C433D" w14:textId="77777777" w:rsidR="00A12498" w:rsidRPr="00A97CAF" w:rsidRDefault="00A12498" w:rsidP="000E302E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502F00" w:rsidRPr="00502F00">
        <w:rPr>
          <w:caps w:val="0"/>
        </w:rPr>
        <w:t xml:space="preserve">Descrição </w:t>
      </w:r>
      <w:r w:rsidR="00A97CAF">
        <w:rPr>
          <w:caps w:val="0"/>
        </w:rPr>
        <w:t xml:space="preserve">dos pacotes de trabalho (WP - </w:t>
      </w:r>
      <w:proofErr w:type="spellStart"/>
      <w:r w:rsidR="00A97CAF" w:rsidRPr="00A97CAF">
        <w:rPr>
          <w:i/>
          <w:iCs/>
          <w:caps w:val="0"/>
        </w:rPr>
        <w:t>work</w:t>
      </w:r>
      <w:proofErr w:type="spellEnd"/>
      <w:r w:rsidR="00A97CAF" w:rsidRPr="00A97CAF">
        <w:rPr>
          <w:i/>
          <w:iCs/>
          <w:caps w:val="0"/>
        </w:rPr>
        <w:t xml:space="preserve"> packages</w:t>
      </w:r>
      <w:r w:rsidR="00A97CAF">
        <w:rPr>
          <w:caps w:val="0"/>
        </w:rPr>
        <w:t>)</w:t>
      </w:r>
      <w:r w:rsidR="009E355A">
        <w:rPr>
          <w:caps w:val="0"/>
        </w:rPr>
        <w:t xml:space="preserve">, </w:t>
      </w:r>
      <w:r w:rsidR="00502F00" w:rsidRPr="00502F00">
        <w:rPr>
          <w:caps w:val="0"/>
        </w:rPr>
        <w:t>das tarefas</w:t>
      </w:r>
      <w:r w:rsidR="00A97CAF">
        <w:rPr>
          <w:caps w:val="0"/>
        </w:rPr>
        <w:t xml:space="preserve"> dentro de cada WP</w:t>
      </w:r>
      <w:r w:rsidR="00502F00" w:rsidRPr="00502F00">
        <w:rPr>
          <w:caps w:val="0"/>
        </w:rPr>
        <w:t xml:space="preserve">, </w:t>
      </w:r>
      <w:r w:rsidR="001A6744">
        <w:rPr>
          <w:caps w:val="0"/>
        </w:rPr>
        <w:t xml:space="preserve">resultados a alcançar, </w:t>
      </w:r>
      <w:r w:rsidR="002C32CD">
        <w:rPr>
          <w:caps w:val="0"/>
        </w:rPr>
        <w:t xml:space="preserve">data de início </w:t>
      </w:r>
      <w:r w:rsidR="00A97CAF">
        <w:rPr>
          <w:caps w:val="0"/>
        </w:rPr>
        <w:t>e</w:t>
      </w:r>
      <w:r w:rsidR="00502F00" w:rsidRPr="00502F00">
        <w:rPr>
          <w:caps w:val="0"/>
        </w:rPr>
        <w:t xml:space="preserve"> </w:t>
      </w:r>
      <w:r w:rsidR="002C32CD">
        <w:rPr>
          <w:caps w:val="0"/>
        </w:rPr>
        <w:t xml:space="preserve">duração </w:t>
      </w:r>
      <w:r w:rsidR="00A97CAF">
        <w:rPr>
          <w:caps w:val="0"/>
        </w:rPr>
        <w:t>em meses</w:t>
      </w:r>
      <w:r w:rsidR="00502F00" w:rsidRPr="00502F00">
        <w:rPr>
          <w:caps w:val="0"/>
        </w:rPr>
        <w:t xml:space="preserve"> </w:t>
      </w:r>
      <w:r w:rsidR="00A97CAF">
        <w:rPr>
          <w:caps w:val="0"/>
        </w:rPr>
        <w:t xml:space="preserve">dos WP </w:t>
      </w:r>
      <w:r w:rsidR="00502F00" w:rsidRPr="00502F00">
        <w:rPr>
          <w:caps w:val="0"/>
        </w:rPr>
        <w:t xml:space="preserve">e </w:t>
      </w:r>
      <w:r w:rsidR="002C32CD">
        <w:rPr>
          <w:caps w:val="0"/>
        </w:rPr>
        <w:t>parceiros/pessoas</w:t>
      </w:r>
      <w:r w:rsidR="00502F00" w:rsidRPr="00502F00">
        <w:rPr>
          <w:caps w:val="0"/>
        </w:rPr>
        <w:t xml:space="preserve"> envolvida</w:t>
      </w:r>
      <w:r w:rsidR="002C32CD">
        <w:rPr>
          <w:caps w:val="0"/>
        </w:rPr>
        <w:t>s</w:t>
      </w:r>
      <w:r w:rsidR="00502F00" w:rsidRPr="00502F00">
        <w:rPr>
          <w:caps w:val="0"/>
        </w:rPr>
        <w:t xml:space="preserve"> </w:t>
      </w:r>
    </w:p>
    <w:p w14:paraId="57277DAF" w14:textId="4B334E21" w:rsidR="00A12498" w:rsidRDefault="00A12498" w:rsidP="00A12498">
      <w:pPr>
        <w:pStyle w:val="ESEL-ttulo"/>
        <w:numPr>
          <w:ilvl w:val="0"/>
          <w:numId w:val="0"/>
        </w:numPr>
        <w:spacing w:line="240" w:lineRule="auto"/>
        <w:ind w:left="720" w:hanging="720"/>
        <w:rPr>
          <w:caps w:val="0"/>
        </w:rPr>
      </w:pPr>
    </w:p>
    <w:p w14:paraId="6845FF34" w14:textId="28718147" w:rsidR="00A12498" w:rsidRDefault="00A12498" w:rsidP="00A12498">
      <w:pPr>
        <w:pStyle w:val="ESEL-ttulo"/>
        <w:numPr>
          <w:ilvl w:val="0"/>
          <w:numId w:val="0"/>
        </w:numPr>
        <w:spacing w:line="240" w:lineRule="auto"/>
        <w:ind w:left="720" w:hanging="720"/>
        <w:rPr>
          <w:caps w:val="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53472" behindDoc="0" locked="1" layoutInCell="1" allowOverlap="1" wp14:anchorId="25794F2B" wp14:editId="3709ECD4">
                <wp:simplePos x="0" y="0"/>
                <wp:positionH relativeFrom="column">
                  <wp:posOffset>113665</wp:posOffset>
                </wp:positionH>
                <wp:positionV relativeFrom="paragraph">
                  <wp:posOffset>-27305</wp:posOffset>
                </wp:positionV>
                <wp:extent cx="5507990" cy="2437130"/>
                <wp:effectExtent l="0" t="0" r="16510" b="20320"/>
                <wp:wrapNone/>
                <wp:docPr id="10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7990" cy="2437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6D9542" w14:textId="78C3FB3C" w:rsidR="00A12498" w:rsidRPr="00A12498" w:rsidRDefault="00A12498" w:rsidP="00A12498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A12498">
                              <w:rPr>
                                <w:rFonts w:ascii="Open Sans" w:hAnsi="Open Sans" w:cs="Open Sans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WP 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  <w:p w14:paraId="08A9D5B5" w14:textId="77777777" w:rsidR="00D055C6" w:rsidRPr="00A97CAF" w:rsidRDefault="00D055C6" w:rsidP="00D055C6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A97CAF"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>Descrição:</w:t>
                            </w:r>
                          </w:p>
                          <w:p w14:paraId="7678381F" w14:textId="77777777" w:rsidR="00D055C6" w:rsidRDefault="00D055C6" w:rsidP="00D055C6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  <w:p w14:paraId="7D0E0661" w14:textId="77777777" w:rsidR="00D055C6" w:rsidRDefault="00D055C6" w:rsidP="00D055C6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  <w:p w14:paraId="1E17A0AA" w14:textId="77777777" w:rsidR="00D055C6" w:rsidRDefault="00D055C6" w:rsidP="00D055C6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  <w:r w:rsidRPr="00A97CAF"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>Data de início:</w:t>
                            </w:r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ab/>
                            </w:r>
                            <w:r w:rsidRPr="00A97CAF"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>Duração em meses:</w:t>
                            </w:r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 xml:space="preserve">  </w:t>
                            </w:r>
                          </w:p>
                          <w:p w14:paraId="0B7B631E" w14:textId="77777777" w:rsidR="00D055C6" w:rsidRDefault="00D055C6" w:rsidP="00D055C6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179622B5" w14:textId="77777777" w:rsidR="00D055C6" w:rsidRPr="00A97CAF" w:rsidRDefault="00D055C6" w:rsidP="00D055C6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A97CAF"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>Tarefas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e parceiros/pessoas envolvidas por tarefa</w:t>
                            </w:r>
                            <w:r w:rsidRPr="00A97CAF"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</w:p>
                          <w:p w14:paraId="241A851D" w14:textId="219B18A7" w:rsidR="00A12498" w:rsidRDefault="00A12498" w:rsidP="00D055C6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  <w:p w14:paraId="560D8673" w14:textId="58037D67" w:rsidR="001A6744" w:rsidRPr="001A6744" w:rsidRDefault="001A6744" w:rsidP="00D055C6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1A6744"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Resultados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794F2B" id="_x0000_s1051" type="#_x0000_t202" style="position:absolute;left:0;text-align:left;margin-left:8.95pt;margin-top:-2.15pt;width:433.7pt;height:191.9pt;z-index:251753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">
                <v:textbox>
                  <w:txbxContent>
                    <w:p w14:paraId="606D9542" w14:textId="78C3FB3C" w:rsidR="00A12498" w:rsidRPr="00A12498" w:rsidRDefault="00A12498" w:rsidP="00A12498">
                      <w:pPr>
                        <w:rPr>
                          <w:rFonts w:ascii="Open Sans" w:hAnsi="Open Sans" w:cs="Open Sans"/>
                          <w:b/>
                          <w:bCs/>
                          <w:sz w:val="22"/>
                          <w:szCs w:val="22"/>
                        </w:rPr>
                      </w:pPr>
                      <w:r w:rsidRPr="00A12498">
                        <w:rPr>
                          <w:rFonts w:ascii="Open Sans" w:hAnsi="Open Sans" w:cs="Open Sans"/>
                          <w:b/>
                          <w:bCs/>
                          <w:sz w:val="22"/>
                          <w:szCs w:val="22"/>
                        </w:rPr>
                        <w:t xml:space="preserve">WP </w:t>
                      </w:r>
                      <w:r>
                        <w:rPr>
                          <w:rFonts w:ascii="Open Sans" w:hAnsi="Open Sans" w:cs="Open Sans"/>
                          <w:b/>
                          <w:bCs/>
                          <w:sz w:val="22"/>
                          <w:szCs w:val="22"/>
                        </w:rPr>
                        <w:t>2</w:t>
                      </w:r>
                    </w:p>
                    <w:p w14:paraId="08A9D5B5" w14:textId="77777777" w:rsidR="00D055C6" w:rsidRPr="00A97CAF" w:rsidRDefault="00D055C6" w:rsidP="00D055C6">
                      <w:pP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  <w:r w:rsidRPr="00A97CAF"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>Descrição:</w:t>
                      </w:r>
                    </w:p>
                    <w:p w14:paraId="7678381F" w14:textId="77777777" w:rsidR="00D055C6" w:rsidRDefault="00D055C6" w:rsidP="00D055C6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  <w:p w14:paraId="7D0E0661" w14:textId="77777777" w:rsidR="00D055C6" w:rsidRDefault="00D055C6" w:rsidP="00D055C6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  <w:p w14:paraId="1E17A0AA" w14:textId="77777777" w:rsidR="00D055C6" w:rsidRDefault="00D055C6" w:rsidP="00D055C6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  <w:r w:rsidRPr="00A97CAF"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>Data de início:</w:t>
                      </w:r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ab/>
                      </w:r>
                      <w:r w:rsidRPr="00A97CAF"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>Duração em meses:</w:t>
                      </w:r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 xml:space="preserve">  </w:t>
                      </w:r>
                    </w:p>
                    <w:p w14:paraId="0B7B631E" w14:textId="77777777" w:rsidR="00D055C6" w:rsidRDefault="00D055C6" w:rsidP="00D055C6">
                      <w:pP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179622B5" w14:textId="77777777" w:rsidR="00D055C6" w:rsidRPr="00A97CAF" w:rsidRDefault="00D055C6" w:rsidP="00D055C6">
                      <w:pP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  <w:r w:rsidRPr="00A97CAF"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>Tarefas</w:t>
                      </w:r>
                      <w: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 xml:space="preserve"> e parceiros/pessoas envolvidas por tarefa</w:t>
                      </w:r>
                      <w:r w:rsidRPr="00A97CAF"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 xml:space="preserve">: </w:t>
                      </w:r>
                    </w:p>
                    <w:p w14:paraId="241A851D" w14:textId="219B18A7" w:rsidR="00A12498" w:rsidRDefault="00A12498" w:rsidP="00D055C6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  <w:p w14:paraId="560D8673" w14:textId="58037D67" w:rsidR="001A6744" w:rsidRPr="001A6744" w:rsidRDefault="001A6744" w:rsidP="00D055C6">
                      <w:pP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  <w:r w:rsidRPr="001A6744"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 xml:space="preserve">Resultados: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7A17A0A" w14:textId="77777777" w:rsidR="00A12498" w:rsidRDefault="00A12498" w:rsidP="00A12498">
      <w:pPr>
        <w:pStyle w:val="ESEL-ttulo"/>
        <w:numPr>
          <w:ilvl w:val="0"/>
          <w:numId w:val="0"/>
        </w:numPr>
        <w:spacing w:line="240" w:lineRule="auto"/>
        <w:ind w:left="720" w:hanging="720"/>
        <w:rPr>
          <w:caps w:val="0"/>
        </w:rPr>
      </w:pPr>
    </w:p>
    <w:p w14:paraId="0A384036" w14:textId="77777777" w:rsidR="00A12498" w:rsidRDefault="00A12498" w:rsidP="00A12498">
      <w:pPr>
        <w:pStyle w:val="ESEL-ttulo"/>
        <w:numPr>
          <w:ilvl w:val="0"/>
          <w:numId w:val="0"/>
        </w:numPr>
        <w:spacing w:line="240" w:lineRule="auto"/>
        <w:ind w:left="720" w:hanging="720"/>
        <w:rPr>
          <w:caps w:val="0"/>
        </w:rPr>
      </w:pPr>
    </w:p>
    <w:p w14:paraId="56B437AC" w14:textId="77777777" w:rsidR="00A12498" w:rsidRDefault="00A12498" w:rsidP="00A12498">
      <w:pPr>
        <w:pStyle w:val="ESEL-ttulo"/>
        <w:numPr>
          <w:ilvl w:val="0"/>
          <w:numId w:val="0"/>
        </w:numPr>
        <w:spacing w:line="240" w:lineRule="auto"/>
        <w:ind w:left="720" w:hanging="720"/>
        <w:rPr>
          <w:caps w:val="0"/>
        </w:rPr>
      </w:pPr>
    </w:p>
    <w:p w14:paraId="5E8B1ED9" w14:textId="77777777" w:rsidR="00A12498" w:rsidRDefault="00A12498" w:rsidP="00A12498">
      <w:pPr>
        <w:pStyle w:val="ESEL-ttulo"/>
        <w:numPr>
          <w:ilvl w:val="0"/>
          <w:numId w:val="0"/>
        </w:numPr>
        <w:spacing w:line="240" w:lineRule="auto"/>
        <w:ind w:left="720" w:hanging="720"/>
        <w:rPr>
          <w:caps w:val="0"/>
        </w:rPr>
      </w:pPr>
    </w:p>
    <w:p w14:paraId="0949A869" w14:textId="77777777" w:rsidR="00A12498" w:rsidRDefault="00A12498" w:rsidP="00A12498">
      <w:pPr>
        <w:pStyle w:val="ESEL-ttulo"/>
        <w:numPr>
          <w:ilvl w:val="0"/>
          <w:numId w:val="0"/>
        </w:numPr>
        <w:spacing w:line="240" w:lineRule="auto"/>
        <w:ind w:left="720" w:hanging="720"/>
        <w:rPr>
          <w:caps w:val="0"/>
        </w:rPr>
      </w:pPr>
    </w:p>
    <w:p w14:paraId="301508D7" w14:textId="77777777" w:rsidR="00A12498" w:rsidRDefault="00A12498" w:rsidP="00A12498">
      <w:pPr>
        <w:pStyle w:val="ESEL-ttulo"/>
        <w:numPr>
          <w:ilvl w:val="0"/>
          <w:numId w:val="0"/>
        </w:numPr>
        <w:spacing w:line="240" w:lineRule="auto"/>
        <w:ind w:left="720" w:hanging="720"/>
        <w:rPr>
          <w:caps w:val="0"/>
        </w:rPr>
      </w:pPr>
    </w:p>
    <w:p w14:paraId="6A566C86" w14:textId="77777777" w:rsidR="00A12498" w:rsidRDefault="00A12498" w:rsidP="00A12498">
      <w:pPr>
        <w:pStyle w:val="ESEL-ttulo"/>
        <w:numPr>
          <w:ilvl w:val="0"/>
          <w:numId w:val="0"/>
        </w:numPr>
        <w:spacing w:line="240" w:lineRule="auto"/>
        <w:ind w:left="720" w:hanging="720"/>
        <w:rPr>
          <w:caps w:val="0"/>
        </w:rPr>
      </w:pPr>
    </w:p>
    <w:p w14:paraId="3C747A49" w14:textId="77777777" w:rsidR="00A12498" w:rsidRDefault="00A12498" w:rsidP="00A12498">
      <w:pPr>
        <w:pStyle w:val="ESEL-ttulo"/>
        <w:numPr>
          <w:ilvl w:val="0"/>
          <w:numId w:val="0"/>
        </w:numPr>
        <w:spacing w:line="240" w:lineRule="auto"/>
        <w:ind w:left="720" w:hanging="720"/>
        <w:rPr>
          <w:caps w:val="0"/>
        </w:rPr>
      </w:pPr>
    </w:p>
    <w:p w14:paraId="764F2672" w14:textId="77777777" w:rsidR="00A12498" w:rsidRDefault="00A12498" w:rsidP="00A12498">
      <w:pPr>
        <w:pStyle w:val="ESEL-ttulo"/>
        <w:numPr>
          <w:ilvl w:val="0"/>
          <w:numId w:val="0"/>
        </w:numPr>
        <w:spacing w:line="240" w:lineRule="auto"/>
        <w:ind w:left="720" w:hanging="720"/>
        <w:rPr>
          <w:caps w:val="0"/>
        </w:rPr>
      </w:pPr>
    </w:p>
    <w:p w14:paraId="163B3A90" w14:textId="77777777" w:rsidR="00A12498" w:rsidRDefault="00A12498" w:rsidP="00A12498">
      <w:pPr>
        <w:pStyle w:val="ESEL-ttulo"/>
        <w:numPr>
          <w:ilvl w:val="0"/>
          <w:numId w:val="0"/>
        </w:numPr>
        <w:spacing w:line="240" w:lineRule="auto"/>
        <w:ind w:left="720" w:hanging="720"/>
        <w:rPr>
          <w:caps w:val="0"/>
        </w:rPr>
      </w:pPr>
    </w:p>
    <w:p w14:paraId="67287103" w14:textId="77777777" w:rsidR="00A12498" w:rsidRDefault="00A12498" w:rsidP="00A12498">
      <w:pPr>
        <w:pStyle w:val="ESEL-ttulo"/>
        <w:numPr>
          <w:ilvl w:val="0"/>
          <w:numId w:val="0"/>
        </w:numPr>
        <w:spacing w:line="240" w:lineRule="auto"/>
        <w:ind w:left="720" w:hanging="720"/>
        <w:rPr>
          <w:caps w:val="0"/>
        </w:rPr>
      </w:pPr>
    </w:p>
    <w:p w14:paraId="157D02F7" w14:textId="670BA0D2" w:rsidR="009E355A" w:rsidRDefault="009E355A" w:rsidP="00A12498">
      <w:pPr>
        <w:pStyle w:val="ESEL-ttulo"/>
        <w:numPr>
          <w:ilvl w:val="0"/>
          <w:numId w:val="0"/>
        </w:numPr>
        <w:spacing w:line="240" w:lineRule="auto"/>
        <w:ind w:left="720" w:hanging="720"/>
        <w:rPr>
          <w:caps w:val="0"/>
        </w:rPr>
      </w:pPr>
      <w:r>
        <w:rPr>
          <w:caps w:val="0"/>
        </w:rPr>
        <w:br w:type="page"/>
      </w:r>
    </w:p>
    <w:p w14:paraId="1D1105DB" w14:textId="252CAD01" w:rsidR="00A12498" w:rsidRDefault="009E355A" w:rsidP="00A12498">
      <w:pPr>
        <w:pStyle w:val="ESEL-ttulo"/>
        <w:numPr>
          <w:ilvl w:val="0"/>
          <w:numId w:val="0"/>
        </w:numPr>
        <w:spacing w:line="240" w:lineRule="auto"/>
        <w:ind w:left="720" w:hanging="720"/>
        <w:rPr>
          <w:caps w:val="0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57568" behindDoc="0" locked="1" layoutInCell="1" allowOverlap="0" wp14:anchorId="3EBC0FBC" wp14:editId="4FB46547">
                <wp:simplePos x="0" y="0"/>
                <wp:positionH relativeFrom="column">
                  <wp:posOffset>0</wp:posOffset>
                </wp:positionH>
                <wp:positionV relativeFrom="paragraph">
                  <wp:posOffset>267970</wp:posOffset>
                </wp:positionV>
                <wp:extent cx="5507990" cy="2437130"/>
                <wp:effectExtent l="0" t="0" r="16510" b="20320"/>
                <wp:wrapSquare wrapText="bothSides"/>
                <wp:docPr id="16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7990" cy="2437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C1B2ED" w14:textId="70C9587C" w:rsidR="009E355A" w:rsidRPr="00A12498" w:rsidRDefault="009E355A" w:rsidP="009E355A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A12498">
                              <w:rPr>
                                <w:rFonts w:ascii="Open Sans" w:hAnsi="Open Sans" w:cs="Open Sans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WP 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  <w:p w14:paraId="4A60541E" w14:textId="77777777" w:rsidR="00D055C6" w:rsidRPr="00A97CAF" w:rsidRDefault="00D055C6" w:rsidP="00D055C6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A97CAF"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>Descrição:</w:t>
                            </w:r>
                          </w:p>
                          <w:p w14:paraId="6C87E833" w14:textId="77777777" w:rsidR="00D055C6" w:rsidRDefault="00D055C6" w:rsidP="00D055C6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  <w:p w14:paraId="34E3DC8C" w14:textId="77777777" w:rsidR="00D055C6" w:rsidRDefault="00D055C6" w:rsidP="00D055C6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  <w:p w14:paraId="2490AF9E" w14:textId="77777777" w:rsidR="00D055C6" w:rsidRDefault="00D055C6" w:rsidP="00D055C6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  <w:r w:rsidRPr="00A97CAF"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>Data de início:</w:t>
                            </w:r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ab/>
                            </w:r>
                            <w:r w:rsidRPr="00A97CAF"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>Duração em meses:</w:t>
                            </w:r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 xml:space="preserve">  </w:t>
                            </w:r>
                          </w:p>
                          <w:p w14:paraId="5DAE022F" w14:textId="77777777" w:rsidR="00D055C6" w:rsidRDefault="00D055C6" w:rsidP="00D055C6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7796B158" w14:textId="77777777" w:rsidR="00D055C6" w:rsidRPr="00A97CAF" w:rsidRDefault="00D055C6" w:rsidP="00D055C6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A97CAF"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>Tarefas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e parceiros/pessoas envolvidas por tarefa</w:t>
                            </w:r>
                            <w:r w:rsidRPr="00A97CAF"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</w:p>
                          <w:p w14:paraId="401CE567" w14:textId="77777777" w:rsidR="009E355A" w:rsidRDefault="009E355A" w:rsidP="009E355A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2F9975EA" w14:textId="77777777" w:rsidR="009E355A" w:rsidRDefault="009E355A" w:rsidP="009E355A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2D4D4F27" w14:textId="670D40B9" w:rsidR="009E355A" w:rsidRDefault="001A6744" w:rsidP="009E355A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Resultados: </w:t>
                            </w:r>
                          </w:p>
                          <w:p w14:paraId="09E2470A" w14:textId="77777777" w:rsidR="009E355A" w:rsidRDefault="009E355A" w:rsidP="009E355A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48CC0321" w14:textId="77777777" w:rsidR="009E355A" w:rsidRPr="00A97CAF" w:rsidRDefault="009E355A" w:rsidP="009E355A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BC0FBC" id="_x0000_s1052" type="#_x0000_t202" style="position:absolute;left:0;text-align:left;margin-left:0;margin-top:21.1pt;width:433.7pt;height:191.9pt;z-index:251757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" o:allowoverlap="f">
                <v:textbox>
                  <w:txbxContent>
                    <w:p w14:paraId="74C1B2ED" w14:textId="70C9587C" w:rsidR="009E355A" w:rsidRPr="00A12498" w:rsidRDefault="009E355A" w:rsidP="009E355A">
                      <w:pPr>
                        <w:rPr>
                          <w:rFonts w:ascii="Open Sans" w:hAnsi="Open Sans" w:cs="Open Sans"/>
                          <w:b/>
                          <w:bCs/>
                          <w:sz w:val="22"/>
                          <w:szCs w:val="22"/>
                        </w:rPr>
                      </w:pPr>
                      <w:r w:rsidRPr="00A12498">
                        <w:rPr>
                          <w:rFonts w:ascii="Open Sans" w:hAnsi="Open Sans" w:cs="Open Sans"/>
                          <w:b/>
                          <w:bCs/>
                          <w:sz w:val="22"/>
                          <w:szCs w:val="22"/>
                        </w:rPr>
                        <w:t xml:space="preserve">WP </w:t>
                      </w:r>
                      <w:r>
                        <w:rPr>
                          <w:rFonts w:ascii="Open Sans" w:hAnsi="Open Sans" w:cs="Open Sans"/>
                          <w:b/>
                          <w:bCs/>
                          <w:sz w:val="22"/>
                          <w:szCs w:val="22"/>
                        </w:rPr>
                        <w:t>3</w:t>
                      </w:r>
                    </w:p>
                    <w:p w14:paraId="4A60541E" w14:textId="77777777" w:rsidR="00D055C6" w:rsidRPr="00A97CAF" w:rsidRDefault="00D055C6" w:rsidP="00D055C6">
                      <w:pP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  <w:r w:rsidRPr="00A97CAF"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>Descrição:</w:t>
                      </w:r>
                    </w:p>
                    <w:p w14:paraId="6C87E833" w14:textId="77777777" w:rsidR="00D055C6" w:rsidRDefault="00D055C6" w:rsidP="00D055C6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  <w:p w14:paraId="34E3DC8C" w14:textId="77777777" w:rsidR="00D055C6" w:rsidRDefault="00D055C6" w:rsidP="00D055C6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  <w:p w14:paraId="2490AF9E" w14:textId="77777777" w:rsidR="00D055C6" w:rsidRDefault="00D055C6" w:rsidP="00D055C6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  <w:r w:rsidRPr="00A97CAF"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>Data de início:</w:t>
                      </w:r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ab/>
                      </w:r>
                      <w:r w:rsidRPr="00A97CAF"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>Duração em meses:</w:t>
                      </w:r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 xml:space="preserve">  </w:t>
                      </w:r>
                    </w:p>
                    <w:p w14:paraId="5DAE022F" w14:textId="77777777" w:rsidR="00D055C6" w:rsidRDefault="00D055C6" w:rsidP="00D055C6">
                      <w:pP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7796B158" w14:textId="77777777" w:rsidR="00D055C6" w:rsidRPr="00A97CAF" w:rsidRDefault="00D055C6" w:rsidP="00D055C6">
                      <w:pP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  <w:r w:rsidRPr="00A97CAF"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>Tarefas</w:t>
                      </w:r>
                      <w: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 xml:space="preserve"> e parceiros/pessoas envolvidas por tarefa</w:t>
                      </w:r>
                      <w:r w:rsidRPr="00A97CAF"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 xml:space="preserve">: </w:t>
                      </w:r>
                    </w:p>
                    <w:p w14:paraId="401CE567" w14:textId="77777777" w:rsidR="009E355A" w:rsidRDefault="009E355A" w:rsidP="009E355A">
                      <w:pP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2F9975EA" w14:textId="77777777" w:rsidR="009E355A" w:rsidRDefault="009E355A" w:rsidP="009E355A">
                      <w:pP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2D4D4F27" w14:textId="670D40B9" w:rsidR="009E355A" w:rsidRDefault="001A6744" w:rsidP="009E355A">
                      <w:pP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 xml:space="preserve">Resultados: </w:t>
                      </w:r>
                    </w:p>
                    <w:p w14:paraId="09E2470A" w14:textId="77777777" w:rsidR="009E355A" w:rsidRDefault="009E355A" w:rsidP="009E355A">
                      <w:pP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48CC0321" w14:textId="77777777" w:rsidR="009E355A" w:rsidRPr="00A97CAF" w:rsidRDefault="009E355A" w:rsidP="009E355A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</w:p>
    <w:p w14:paraId="5A46AA3C" w14:textId="45238894" w:rsidR="00A12498" w:rsidRDefault="009E355A" w:rsidP="00A12498">
      <w:pPr>
        <w:pStyle w:val="ESEL-ttulo"/>
        <w:numPr>
          <w:ilvl w:val="0"/>
          <w:numId w:val="0"/>
        </w:numPr>
        <w:spacing w:line="240" w:lineRule="auto"/>
        <w:ind w:left="720" w:hanging="720"/>
        <w:rPr>
          <w:caps w:val="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59616" behindDoc="0" locked="1" layoutInCell="1" allowOverlap="0" wp14:anchorId="7F3B6124" wp14:editId="55A9D5CC">
                <wp:simplePos x="0" y="0"/>
                <wp:positionH relativeFrom="column">
                  <wp:posOffset>0</wp:posOffset>
                </wp:positionH>
                <wp:positionV relativeFrom="paragraph">
                  <wp:posOffset>273685</wp:posOffset>
                </wp:positionV>
                <wp:extent cx="5507990" cy="2437130"/>
                <wp:effectExtent l="0" t="0" r="16510" b="20320"/>
                <wp:wrapSquare wrapText="bothSides"/>
                <wp:docPr id="2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7990" cy="2437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548C59" w14:textId="71E5FAC2" w:rsidR="009E355A" w:rsidRPr="00A12498" w:rsidRDefault="009E355A" w:rsidP="009E355A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A12498">
                              <w:rPr>
                                <w:rFonts w:ascii="Open Sans" w:hAnsi="Open Sans" w:cs="Open Sans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WP 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sz w:val="22"/>
                                <w:szCs w:val="22"/>
                              </w:rPr>
                              <w:t>4</w:t>
                            </w:r>
                          </w:p>
                          <w:p w14:paraId="0199238E" w14:textId="77777777" w:rsidR="009E355A" w:rsidRPr="00A97CAF" w:rsidRDefault="009E355A" w:rsidP="009E355A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A97CAF"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>Descrição:</w:t>
                            </w:r>
                          </w:p>
                          <w:p w14:paraId="6AF59D61" w14:textId="77777777" w:rsidR="009E355A" w:rsidRDefault="009E355A" w:rsidP="009E355A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  <w:p w14:paraId="6BA3852D" w14:textId="77777777" w:rsidR="009E355A" w:rsidRDefault="009E355A" w:rsidP="009E355A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  <w:p w14:paraId="52466B72" w14:textId="77777777" w:rsidR="007F63D8" w:rsidRDefault="007F63D8" w:rsidP="007F63D8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  <w:r w:rsidRPr="00A97CAF"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>Data de início:</w:t>
                            </w:r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ab/>
                            </w:r>
                            <w:r w:rsidRPr="00A97CAF"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>Duração em meses:</w:t>
                            </w:r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 xml:space="preserve">  </w:t>
                            </w:r>
                          </w:p>
                          <w:p w14:paraId="529C7B11" w14:textId="77777777" w:rsidR="007F63D8" w:rsidRDefault="007F63D8" w:rsidP="009E355A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7B390D26" w14:textId="07E35CCA" w:rsidR="009E355A" w:rsidRPr="00A97CAF" w:rsidRDefault="009E355A" w:rsidP="009E355A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A97CAF"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>Tarefas</w:t>
                            </w:r>
                            <w:r w:rsidR="007F63D8"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e parceiros/pessoas envolvidas por tarefa</w:t>
                            </w:r>
                            <w:r w:rsidRPr="00A97CAF"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</w:p>
                          <w:p w14:paraId="56BA6A1B" w14:textId="77777777" w:rsidR="009E355A" w:rsidRDefault="009E355A" w:rsidP="009E355A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  <w:p w14:paraId="48857F06" w14:textId="77777777" w:rsidR="009E355A" w:rsidRDefault="009E355A" w:rsidP="009E355A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  <w:p w14:paraId="3CC38A19" w14:textId="77777777" w:rsidR="009E355A" w:rsidRDefault="009E355A" w:rsidP="009E355A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  <w:p w14:paraId="6DB83258" w14:textId="2CBD5B16" w:rsidR="009E355A" w:rsidRDefault="001A6744" w:rsidP="009E355A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Resultados: </w:t>
                            </w:r>
                          </w:p>
                          <w:p w14:paraId="4E705C7E" w14:textId="3C8F323A" w:rsidR="009E355A" w:rsidRDefault="006F5032" w:rsidP="009E355A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                           </w:t>
                            </w:r>
                          </w:p>
                          <w:p w14:paraId="5C86AE50" w14:textId="35DA2BB3" w:rsidR="006F5032" w:rsidRDefault="006F5032" w:rsidP="009E355A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0DCB3671" w14:textId="47F43A4F" w:rsidR="006F5032" w:rsidRDefault="006F5032" w:rsidP="009E355A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7F6DB772" w14:textId="2F238CF2" w:rsidR="006F5032" w:rsidRDefault="006F5032" w:rsidP="009E355A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01E2F590" w14:textId="7AF33A06" w:rsidR="006F5032" w:rsidRDefault="006F5032" w:rsidP="009E355A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6005F888" w14:textId="77777777" w:rsidR="006F5032" w:rsidRDefault="006F5032" w:rsidP="009E355A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479937CC" w14:textId="77777777" w:rsidR="009E355A" w:rsidRDefault="009E355A" w:rsidP="009E355A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5BFE67C5" w14:textId="77777777" w:rsidR="009E355A" w:rsidRDefault="009E355A" w:rsidP="009E355A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49DFE887" w14:textId="77777777" w:rsidR="009E355A" w:rsidRPr="00A97CAF" w:rsidRDefault="009E355A" w:rsidP="009E355A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3B6124" id="_x0000_s1053" type="#_x0000_t202" style="position:absolute;left:0;text-align:left;margin-left:0;margin-top:21.55pt;width:433.7pt;height:191.9pt;z-index:251759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" o:allowoverlap="f">
                <v:textbox>
                  <w:txbxContent>
                    <w:p w14:paraId="77548C59" w14:textId="71E5FAC2" w:rsidR="009E355A" w:rsidRPr="00A12498" w:rsidRDefault="009E355A" w:rsidP="009E355A">
                      <w:pPr>
                        <w:rPr>
                          <w:rFonts w:ascii="Open Sans" w:hAnsi="Open Sans" w:cs="Open Sans"/>
                          <w:b/>
                          <w:bCs/>
                          <w:sz w:val="22"/>
                          <w:szCs w:val="22"/>
                        </w:rPr>
                      </w:pPr>
                      <w:r w:rsidRPr="00A12498">
                        <w:rPr>
                          <w:rFonts w:ascii="Open Sans" w:hAnsi="Open Sans" w:cs="Open Sans"/>
                          <w:b/>
                          <w:bCs/>
                          <w:sz w:val="22"/>
                          <w:szCs w:val="22"/>
                        </w:rPr>
                        <w:t xml:space="preserve">WP </w:t>
                      </w:r>
                      <w:r>
                        <w:rPr>
                          <w:rFonts w:ascii="Open Sans" w:hAnsi="Open Sans" w:cs="Open Sans"/>
                          <w:b/>
                          <w:bCs/>
                          <w:sz w:val="22"/>
                          <w:szCs w:val="22"/>
                        </w:rPr>
                        <w:t>4</w:t>
                      </w:r>
                    </w:p>
                    <w:p w14:paraId="0199238E" w14:textId="77777777" w:rsidR="009E355A" w:rsidRPr="00A97CAF" w:rsidRDefault="009E355A" w:rsidP="009E355A">
                      <w:pP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  <w:r w:rsidRPr="00A97CAF"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>Descrição:</w:t>
                      </w:r>
                    </w:p>
                    <w:p w14:paraId="6AF59D61" w14:textId="77777777" w:rsidR="009E355A" w:rsidRDefault="009E355A" w:rsidP="009E355A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  <w:p w14:paraId="6BA3852D" w14:textId="77777777" w:rsidR="009E355A" w:rsidRDefault="009E355A" w:rsidP="009E355A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  <w:p w14:paraId="52466B72" w14:textId="77777777" w:rsidR="007F63D8" w:rsidRDefault="007F63D8" w:rsidP="007F63D8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  <w:r w:rsidRPr="00A97CAF"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>Data de início:</w:t>
                      </w:r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ab/>
                      </w:r>
                      <w:r w:rsidRPr="00A97CAF"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>Duração em meses:</w:t>
                      </w:r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 xml:space="preserve">  </w:t>
                      </w:r>
                    </w:p>
                    <w:p w14:paraId="529C7B11" w14:textId="77777777" w:rsidR="007F63D8" w:rsidRDefault="007F63D8" w:rsidP="009E355A">
                      <w:pP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7B390D26" w14:textId="07E35CCA" w:rsidR="009E355A" w:rsidRPr="00A97CAF" w:rsidRDefault="009E355A" w:rsidP="009E355A">
                      <w:pP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  <w:r w:rsidRPr="00A97CAF"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>Tarefas</w:t>
                      </w:r>
                      <w:r w:rsidR="007F63D8"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 xml:space="preserve"> e parceiros/pessoas envolvidas por tarefa</w:t>
                      </w:r>
                      <w:r w:rsidRPr="00A97CAF"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 xml:space="preserve">: </w:t>
                      </w:r>
                    </w:p>
                    <w:p w14:paraId="56BA6A1B" w14:textId="77777777" w:rsidR="009E355A" w:rsidRDefault="009E355A" w:rsidP="009E355A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  <w:p w14:paraId="48857F06" w14:textId="77777777" w:rsidR="009E355A" w:rsidRDefault="009E355A" w:rsidP="009E355A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  <w:p w14:paraId="3CC38A19" w14:textId="77777777" w:rsidR="009E355A" w:rsidRDefault="009E355A" w:rsidP="009E355A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  <w:p w14:paraId="6DB83258" w14:textId="2CBD5B16" w:rsidR="009E355A" w:rsidRDefault="001A6744" w:rsidP="009E355A">
                      <w:pP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 xml:space="preserve">Resultados: </w:t>
                      </w:r>
                    </w:p>
                    <w:p w14:paraId="4E705C7E" w14:textId="3C8F323A" w:rsidR="009E355A" w:rsidRDefault="006F5032" w:rsidP="009E355A">
                      <w:pP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 xml:space="preserve">                            </w:t>
                      </w:r>
                    </w:p>
                    <w:p w14:paraId="5C86AE50" w14:textId="35DA2BB3" w:rsidR="006F5032" w:rsidRDefault="006F5032" w:rsidP="009E355A">
                      <w:pP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0DCB3671" w14:textId="47F43A4F" w:rsidR="006F5032" w:rsidRDefault="006F5032" w:rsidP="009E355A">
                      <w:pP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7F6DB772" w14:textId="2F238CF2" w:rsidR="006F5032" w:rsidRDefault="006F5032" w:rsidP="009E355A">
                      <w:pP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01E2F590" w14:textId="7AF33A06" w:rsidR="006F5032" w:rsidRDefault="006F5032" w:rsidP="009E355A">
                      <w:pP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6005F888" w14:textId="77777777" w:rsidR="006F5032" w:rsidRDefault="006F5032" w:rsidP="009E355A">
                      <w:pP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479937CC" w14:textId="77777777" w:rsidR="009E355A" w:rsidRDefault="009E355A" w:rsidP="009E355A">
                      <w:pP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5BFE67C5" w14:textId="77777777" w:rsidR="009E355A" w:rsidRDefault="009E355A" w:rsidP="009E355A">
                      <w:pP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49DFE887" w14:textId="77777777" w:rsidR="009E355A" w:rsidRPr="00A97CAF" w:rsidRDefault="009E355A" w:rsidP="009E355A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</w:p>
    <w:p w14:paraId="190B9A46" w14:textId="6D2A3D94" w:rsidR="00A12498" w:rsidRDefault="00A12498" w:rsidP="00A12498">
      <w:pPr>
        <w:pStyle w:val="ESEL-ttulo"/>
        <w:numPr>
          <w:ilvl w:val="0"/>
          <w:numId w:val="0"/>
        </w:numPr>
        <w:spacing w:line="240" w:lineRule="auto"/>
        <w:ind w:left="720" w:hanging="720"/>
        <w:rPr>
          <w:caps w:val="0"/>
        </w:rPr>
      </w:pPr>
    </w:p>
    <w:p w14:paraId="088941EB" w14:textId="36590973" w:rsidR="00A12498" w:rsidRPr="00666535" w:rsidRDefault="00666535" w:rsidP="00A12498">
      <w:pPr>
        <w:pStyle w:val="ESEL-ttulo"/>
        <w:numPr>
          <w:ilvl w:val="0"/>
          <w:numId w:val="0"/>
        </w:numPr>
        <w:spacing w:line="240" w:lineRule="auto"/>
        <w:ind w:left="720" w:hanging="720"/>
        <w:rPr>
          <w:caps w:val="0"/>
          <w:sz w:val="22"/>
          <w:szCs w:val="22"/>
        </w:rPr>
      </w:pPr>
      <w:r w:rsidRPr="00666535">
        <w:rPr>
          <w:caps w:val="0"/>
          <w:sz w:val="22"/>
          <w:szCs w:val="22"/>
        </w:rPr>
        <w:t xml:space="preserve">Para mais WP, copie e cole outras caixas de texto abaixo. </w:t>
      </w:r>
    </w:p>
    <w:p w14:paraId="1EA2720F" w14:textId="58FE793F" w:rsidR="00A12498" w:rsidRDefault="00A12498" w:rsidP="00A12498">
      <w:pPr>
        <w:pStyle w:val="ESEL-ttulo"/>
        <w:numPr>
          <w:ilvl w:val="0"/>
          <w:numId w:val="0"/>
        </w:numPr>
        <w:spacing w:line="240" w:lineRule="auto"/>
        <w:ind w:left="720" w:hanging="720"/>
        <w:rPr>
          <w:caps w:val="0"/>
        </w:rPr>
      </w:pPr>
    </w:p>
    <w:p w14:paraId="357E50E3" w14:textId="7FDCAED1" w:rsidR="00A12498" w:rsidRDefault="00A12498" w:rsidP="00A12498">
      <w:pPr>
        <w:pStyle w:val="ESEL-ttulo"/>
        <w:numPr>
          <w:ilvl w:val="0"/>
          <w:numId w:val="0"/>
        </w:numPr>
        <w:spacing w:line="240" w:lineRule="auto"/>
        <w:ind w:left="720" w:hanging="720"/>
        <w:rPr>
          <w:caps w:val="0"/>
        </w:rPr>
      </w:pPr>
    </w:p>
    <w:p w14:paraId="67EF92B9" w14:textId="77777777" w:rsidR="009E355A" w:rsidRDefault="009E355A" w:rsidP="00A12498">
      <w:pPr>
        <w:pStyle w:val="ESEL-ttulo"/>
        <w:numPr>
          <w:ilvl w:val="0"/>
          <w:numId w:val="0"/>
        </w:numPr>
        <w:spacing w:line="240" w:lineRule="auto"/>
        <w:ind w:left="720" w:hanging="720"/>
        <w:rPr>
          <w:caps w:val="0"/>
        </w:rPr>
      </w:pPr>
      <w:r>
        <w:rPr>
          <w:caps w:val="0"/>
        </w:rPr>
        <w:br w:type="page"/>
      </w:r>
    </w:p>
    <w:p w14:paraId="296A6698" w14:textId="05A7031D" w:rsidR="00C51DBF" w:rsidRDefault="00C51DBF" w:rsidP="00571851">
      <w:pPr>
        <w:pStyle w:val="ESEL-ttulo"/>
        <w:numPr>
          <w:ilvl w:val="1"/>
          <w:numId w:val="4"/>
        </w:numPr>
        <w:spacing w:line="240" w:lineRule="auto"/>
        <w:ind w:left="1276" w:hanging="709"/>
        <w:rPr>
          <w:caps w:val="0"/>
        </w:rPr>
      </w:pPr>
      <w:r w:rsidRPr="00571851">
        <w:rPr>
          <w:caps w:val="0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41184" behindDoc="0" locked="1" layoutInCell="1" allowOverlap="1" wp14:anchorId="0F56F0A7" wp14:editId="39B9ABC1">
                <wp:simplePos x="0" y="0"/>
                <wp:positionH relativeFrom="column">
                  <wp:posOffset>132715</wp:posOffset>
                </wp:positionH>
                <wp:positionV relativeFrom="paragraph">
                  <wp:posOffset>709295</wp:posOffset>
                </wp:positionV>
                <wp:extent cx="5508000" cy="7275600"/>
                <wp:effectExtent l="0" t="0" r="16510" b="20955"/>
                <wp:wrapSquare wrapText="bothSides"/>
                <wp:docPr id="4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7275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1E2DE4" w14:textId="77777777" w:rsidR="00C51DBF" w:rsidRPr="00C51DBF" w:rsidRDefault="00C51DBF" w:rsidP="00C51DBF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56F0A7" id="_x0000_s1054" type="#_x0000_t202" style="position:absolute;left:0;text-align:left;margin-left:10.45pt;margin-top:55.85pt;width:433.7pt;height:572.9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">
                <v:textbox>
                  <w:txbxContent>
                    <w:p w14:paraId="691E2DE4" w14:textId="77777777" w:rsidR="00C51DBF" w:rsidRPr="00C51DBF" w:rsidRDefault="00C51DBF" w:rsidP="00C51DBF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9E355A">
        <w:rPr>
          <w:caps w:val="0"/>
        </w:rPr>
        <w:t>Refe</w:t>
      </w:r>
      <w:r w:rsidR="00111E8C">
        <w:rPr>
          <w:caps w:val="0"/>
        </w:rPr>
        <w:t>rências bibliográficas utilizadas na revisão da literatura, plano</w:t>
      </w:r>
      <w:r w:rsidR="001F6EBB">
        <w:rPr>
          <w:caps w:val="0"/>
        </w:rPr>
        <w:t xml:space="preserve"> de investigação</w:t>
      </w:r>
      <w:r w:rsidR="00111E8C">
        <w:rPr>
          <w:caps w:val="0"/>
        </w:rPr>
        <w:t xml:space="preserve"> e métodos</w:t>
      </w:r>
    </w:p>
    <w:p w14:paraId="71EE96DA" w14:textId="77777777" w:rsidR="00C51DBF" w:rsidRDefault="00C51DBF" w:rsidP="00C51DBF">
      <w:pPr>
        <w:pStyle w:val="PargrafodaLista"/>
        <w:rPr>
          <w:caps/>
        </w:rPr>
      </w:pPr>
    </w:p>
    <w:p w14:paraId="5FB7731E" w14:textId="062BCD76" w:rsidR="00952038" w:rsidRDefault="00C51DBF" w:rsidP="000A69B4">
      <w:pPr>
        <w:pStyle w:val="ESEL-ttulo"/>
      </w:pPr>
      <w:r>
        <w:rPr>
          <w:caps w:val="0"/>
        </w:rPr>
        <w:br w:type="page"/>
      </w:r>
      <w:r w:rsidR="00952038" w:rsidRPr="00952038">
        <w:lastRenderedPageBreak/>
        <w:t>Indicadores previstos</w:t>
      </w:r>
    </w:p>
    <w:p w14:paraId="1BC8298E" w14:textId="597A48A0" w:rsidR="00952038" w:rsidRDefault="001E47CF" w:rsidP="00790D01">
      <w:pPr>
        <w:pStyle w:val="ESEL-ttulo"/>
        <w:numPr>
          <w:ilvl w:val="0"/>
          <w:numId w:val="0"/>
        </w:numPr>
        <w:spacing w:after="0" w:line="240" w:lineRule="auto"/>
        <w:ind w:left="1276" w:hanging="709"/>
        <w:rPr>
          <w:caps w:val="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0" locked="1" layoutInCell="1" allowOverlap="1" wp14:anchorId="06EE7094" wp14:editId="7DE41EDD">
                <wp:simplePos x="0" y="0"/>
                <wp:positionH relativeFrom="column">
                  <wp:posOffset>50165</wp:posOffset>
                </wp:positionH>
                <wp:positionV relativeFrom="paragraph">
                  <wp:posOffset>802640</wp:posOffset>
                </wp:positionV>
                <wp:extent cx="5507990" cy="2463800"/>
                <wp:effectExtent l="0" t="0" r="16510" b="12700"/>
                <wp:wrapSquare wrapText="bothSides"/>
                <wp:docPr id="20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7990" cy="2463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0E3B5B" w14:textId="77777777" w:rsidR="00952038" w:rsidRPr="00CB784B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4707C4EF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101AEB7B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73C87B50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6D2F9DA7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56BFF798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1D8A59AA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5F9E8142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5ED1AB26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2C9FB968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06989424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2677D5E3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5E5530C4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053CBE1A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06559855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1CC1A0CA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4B4229CB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444A245E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6B61F8E5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289665B9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2CC93FDA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3FA35946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78A4AC6A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6077647A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5F5693D4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1772215B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107664C5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2904A2B3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31E26B4B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563AF3E9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2EAC1F6A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1C3E0352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12122427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5D01AAF5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24085B16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6F9B2BEA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2EF09071" w14:textId="77777777" w:rsidR="00952038" w:rsidRPr="00CB784B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EE7094" id="_x0000_s1055" type="#_x0000_t202" style="position:absolute;left:0;text-align:left;margin-left:3.95pt;margin-top:63.2pt;width:433.7pt;height:194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">
                <v:textbox>
                  <w:txbxContent>
                    <w:p w14:paraId="120E3B5B" w14:textId="77777777" w:rsidR="00952038" w:rsidRPr="00CB784B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4707C4EF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101AEB7B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73C87B50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6D2F9DA7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56BFF798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1D8A59AA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5F9E8142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5ED1AB26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2C9FB968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06989424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2677D5E3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5E5530C4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053CBE1A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06559855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1CC1A0CA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4B4229CB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444A245E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6B61F8E5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289665B9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2CC93FDA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3FA35946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78A4AC6A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6077647A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5F5693D4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1772215B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107664C5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2904A2B3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31E26B4B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563AF3E9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2EAC1F6A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1C3E0352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12122427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5D01AAF5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24085B16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6F9B2BEA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2EF09071" w14:textId="77777777" w:rsidR="00952038" w:rsidRPr="00CB784B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952038">
        <w:rPr>
          <w:caps w:val="0"/>
        </w:rPr>
        <w:t xml:space="preserve">5.1. </w:t>
      </w:r>
      <w:r w:rsidR="00952038" w:rsidRPr="00952038">
        <w:rPr>
          <w:caps w:val="0"/>
        </w:rPr>
        <w:t>Indicadores de realização previstos para o projeto</w:t>
      </w:r>
      <w:r w:rsidR="00790D01">
        <w:rPr>
          <w:caps w:val="0"/>
        </w:rPr>
        <w:t xml:space="preserve"> e previsão de datas para realização (e.g. 1 artigo científico em maio de 2025; 1 patente em janeiro de 2027; 1 MOOC em dezembro de 2026)</w:t>
      </w:r>
    </w:p>
    <w:p w14:paraId="571ABDD3" w14:textId="75F32FBD" w:rsidR="00AA0856" w:rsidRDefault="00AA0856" w:rsidP="00952038">
      <w:pPr>
        <w:pStyle w:val="ESEL-ttulo"/>
        <w:numPr>
          <w:ilvl w:val="0"/>
          <w:numId w:val="0"/>
        </w:numPr>
        <w:rPr>
          <w:caps w:val="0"/>
        </w:rPr>
      </w:pPr>
    </w:p>
    <w:p w14:paraId="68EEF663" w14:textId="1A967152" w:rsidR="00952038" w:rsidRDefault="00DC4264" w:rsidP="00790D01">
      <w:pPr>
        <w:pStyle w:val="ESEL-ttulo"/>
        <w:numPr>
          <w:ilvl w:val="0"/>
          <w:numId w:val="0"/>
        </w:numPr>
        <w:spacing w:after="0" w:line="240" w:lineRule="auto"/>
        <w:ind w:left="1276" w:hanging="709"/>
        <w:rPr>
          <w:caps w:val="0"/>
        </w:rPr>
      </w:pPr>
      <w:r w:rsidRPr="00790D01">
        <w:rPr>
          <w:caps w:val="0"/>
          <w:noProof/>
        </w:rPr>
        <mc:AlternateContent>
          <mc:Choice Requires="wps">
            <w:drawing>
              <wp:anchor distT="45720" distB="45720" distL="114300" distR="114300" simplePos="0" relativeHeight="251702272" behindDoc="0" locked="1" layoutInCell="1" allowOverlap="1" wp14:anchorId="4936783C" wp14:editId="17A8E62C">
                <wp:simplePos x="0" y="0"/>
                <wp:positionH relativeFrom="column">
                  <wp:posOffset>-19685</wp:posOffset>
                </wp:positionH>
                <wp:positionV relativeFrom="paragraph">
                  <wp:posOffset>676275</wp:posOffset>
                </wp:positionV>
                <wp:extent cx="5507990" cy="3003550"/>
                <wp:effectExtent l="0" t="0" r="16510" b="25400"/>
                <wp:wrapSquare wrapText="bothSides"/>
                <wp:docPr id="24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7990" cy="3003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F399F6" w14:textId="77777777" w:rsidR="00DC4264" w:rsidRPr="00CB784B" w:rsidRDefault="00DC4264" w:rsidP="00DC4264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36783C" id="_x0000_s1056" type="#_x0000_t202" style="position:absolute;left:0;text-align:left;margin-left:-1.55pt;margin-top:53.25pt;width:433.7pt;height:236.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">
                <v:textbox>
                  <w:txbxContent>
                    <w:p w14:paraId="60F399F6" w14:textId="77777777" w:rsidR="00DC4264" w:rsidRPr="00CB784B" w:rsidRDefault="00DC4264" w:rsidP="00DC4264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790D01">
        <w:rPr>
          <w:caps w:val="0"/>
        </w:rPr>
        <w:t>5</w:t>
      </w:r>
      <w:r w:rsidR="00AA0856">
        <w:rPr>
          <w:caps w:val="0"/>
        </w:rPr>
        <w:t xml:space="preserve">.2. </w:t>
      </w:r>
      <w:r w:rsidR="00952038" w:rsidRPr="00952038">
        <w:rPr>
          <w:caps w:val="0"/>
        </w:rPr>
        <w:t>Ações de divulgação da atividade científica</w:t>
      </w:r>
      <w:r w:rsidR="00790D01">
        <w:rPr>
          <w:caps w:val="0"/>
        </w:rPr>
        <w:t xml:space="preserve"> (e.g. </w:t>
      </w:r>
      <w:proofErr w:type="spellStart"/>
      <w:r w:rsidR="00790D01">
        <w:rPr>
          <w:caps w:val="0"/>
        </w:rPr>
        <w:t>webinars</w:t>
      </w:r>
      <w:proofErr w:type="spellEnd"/>
      <w:r w:rsidR="00790D01">
        <w:rPr>
          <w:caps w:val="0"/>
        </w:rPr>
        <w:t>, conferências, artigos científicos, outros)</w:t>
      </w:r>
    </w:p>
    <w:p w14:paraId="47DDEFF8" w14:textId="200CAA30" w:rsidR="005214FF" w:rsidRDefault="005214FF" w:rsidP="00952038">
      <w:pPr>
        <w:pStyle w:val="ESEL-ttulo"/>
        <w:numPr>
          <w:ilvl w:val="0"/>
          <w:numId w:val="0"/>
        </w:numPr>
        <w:rPr>
          <w:caps w:val="0"/>
        </w:rPr>
      </w:pPr>
      <w:r>
        <w:rPr>
          <w:caps w:val="0"/>
        </w:rPr>
        <w:br w:type="page"/>
      </w:r>
    </w:p>
    <w:p w14:paraId="326F30F2" w14:textId="34F739A3" w:rsidR="00952038" w:rsidRPr="00AD500D" w:rsidRDefault="00952038" w:rsidP="00790D01">
      <w:pPr>
        <w:pStyle w:val="ESEL-ttulo"/>
        <w:numPr>
          <w:ilvl w:val="0"/>
          <w:numId w:val="6"/>
        </w:numPr>
        <w:rPr>
          <w:sz w:val="24"/>
          <w:szCs w:val="24"/>
        </w:rPr>
      </w:pPr>
      <w:r w:rsidRPr="00952038">
        <w:lastRenderedPageBreak/>
        <w:t>Orçamento</w:t>
      </w:r>
      <w:r w:rsidR="00790D01">
        <w:t xml:space="preserve"> - </w:t>
      </w:r>
      <w:r w:rsidR="00052A0A" w:rsidRPr="00AD500D">
        <w:rPr>
          <w:sz w:val="24"/>
          <w:szCs w:val="24"/>
        </w:rPr>
        <w:t>APENAS PARA PROJETOS COM FINANCIAMENTO EXTERNO!</w:t>
      </w:r>
    </w:p>
    <w:p w14:paraId="6EB58CDA" w14:textId="0B6AE102" w:rsidR="00952038" w:rsidRDefault="00AB2B8F" w:rsidP="00AD500D">
      <w:pPr>
        <w:pStyle w:val="ESEL-ttulo"/>
        <w:numPr>
          <w:ilvl w:val="0"/>
          <w:numId w:val="0"/>
        </w:numPr>
        <w:ind w:left="1276" w:hanging="709"/>
        <w:rPr>
          <w:caps w:val="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1" layoutInCell="1" allowOverlap="1" wp14:anchorId="16DF1962" wp14:editId="0ECE8A2E">
                <wp:simplePos x="0" y="0"/>
                <wp:positionH relativeFrom="column">
                  <wp:posOffset>-635</wp:posOffset>
                </wp:positionH>
                <wp:positionV relativeFrom="paragraph">
                  <wp:posOffset>384810</wp:posOffset>
                </wp:positionV>
                <wp:extent cx="5507990" cy="579120"/>
                <wp:effectExtent l="0" t="0" r="16510" b="11430"/>
                <wp:wrapSquare wrapText="bothSides"/>
                <wp:docPr id="2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7990" cy="579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169FDD" w14:textId="77777777" w:rsidR="00AB2B8F" w:rsidRPr="00CB784B" w:rsidRDefault="00AB2B8F" w:rsidP="00AB2B8F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DF1962" id="_x0000_s1057" type="#_x0000_t202" style="position:absolute;left:0;text-align:left;margin-left:-.05pt;margin-top:30.3pt;width:433.7pt;height:45.6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">
                <v:textbox>
                  <w:txbxContent>
                    <w:p w14:paraId="7D169FDD" w14:textId="77777777" w:rsidR="00AB2B8F" w:rsidRPr="00CB784B" w:rsidRDefault="00AB2B8F" w:rsidP="00AB2B8F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>
        <w:rPr>
          <w:caps w:val="0"/>
        </w:rPr>
        <w:t xml:space="preserve">6.1.  </w:t>
      </w:r>
      <w:r w:rsidR="00952038" w:rsidRPr="00952038">
        <w:rPr>
          <w:caps w:val="0"/>
        </w:rPr>
        <w:t xml:space="preserve">Valor </w:t>
      </w:r>
      <w:r w:rsidR="0078232F">
        <w:rPr>
          <w:caps w:val="0"/>
        </w:rPr>
        <w:t xml:space="preserve">do orçamento </w:t>
      </w:r>
      <w:r w:rsidR="00952038" w:rsidRPr="00952038">
        <w:rPr>
          <w:caps w:val="0"/>
        </w:rPr>
        <w:t>total do projeto</w:t>
      </w:r>
      <w:r w:rsidR="00790D01">
        <w:rPr>
          <w:caps w:val="0"/>
        </w:rPr>
        <w:t xml:space="preserve"> </w:t>
      </w:r>
    </w:p>
    <w:p w14:paraId="47E697F8" w14:textId="3C22CB5C" w:rsidR="00AB2B8F" w:rsidRDefault="00AB2B8F" w:rsidP="00952038">
      <w:pPr>
        <w:pStyle w:val="ESEL-ttulo"/>
        <w:numPr>
          <w:ilvl w:val="0"/>
          <w:numId w:val="0"/>
        </w:numPr>
        <w:rPr>
          <w:caps w:val="0"/>
        </w:rPr>
      </w:pPr>
    </w:p>
    <w:p w14:paraId="45E97856" w14:textId="4723761A" w:rsidR="00952038" w:rsidRDefault="00FB1EE3" w:rsidP="00AD500D">
      <w:pPr>
        <w:pStyle w:val="ESEL-ttulo"/>
        <w:numPr>
          <w:ilvl w:val="0"/>
          <w:numId w:val="0"/>
        </w:numPr>
        <w:ind w:left="1276" w:hanging="709"/>
        <w:rPr>
          <w:caps w:val="0"/>
        </w:rPr>
      </w:pPr>
      <w:r w:rsidRPr="00AD500D">
        <w:rPr>
          <w:caps w:val="0"/>
          <w:noProof/>
        </w:rPr>
        <mc:AlternateContent>
          <mc:Choice Requires="wps">
            <w:drawing>
              <wp:anchor distT="45720" distB="45720" distL="114300" distR="114300" simplePos="0" relativeHeight="251737088" behindDoc="0" locked="1" layoutInCell="1" allowOverlap="1" wp14:anchorId="5EC703F4" wp14:editId="4E655DD7">
                <wp:simplePos x="0" y="0"/>
                <wp:positionH relativeFrom="column">
                  <wp:posOffset>0</wp:posOffset>
                </wp:positionH>
                <wp:positionV relativeFrom="paragraph">
                  <wp:posOffset>405765</wp:posOffset>
                </wp:positionV>
                <wp:extent cx="5507990" cy="579120"/>
                <wp:effectExtent l="0" t="0" r="16510" b="11430"/>
                <wp:wrapSquare wrapText="bothSides"/>
                <wp:docPr id="40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7990" cy="579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592599" w14:textId="77777777" w:rsidR="00FB1EE3" w:rsidRPr="00CB784B" w:rsidRDefault="00FB1EE3" w:rsidP="00FB1EE3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C703F4" id="_x0000_s1058" type="#_x0000_t202" style="position:absolute;left:0;text-align:left;margin-left:0;margin-top:31.95pt;width:433.7pt;height:45.6pt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">
                <v:textbox>
                  <w:txbxContent>
                    <w:p w14:paraId="3D592599" w14:textId="77777777" w:rsidR="00FB1EE3" w:rsidRPr="00CB784B" w:rsidRDefault="00FB1EE3" w:rsidP="00FB1EE3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AB2B8F">
        <w:rPr>
          <w:caps w:val="0"/>
        </w:rPr>
        <w:t xml:space="preserve">6.2. </w:t>
      </w:r>
      <w:r w:rsidR="00952038" w:rsidRPr="00952038">
        <w:rPr>
          <w:caps w:val="0"/>
        </w:rPr>
        <w:t xml:space="preserve">Valor </w:t>
      </w:r>
      <w:r w:rsidR="00790D01">
        <w:rPr>
          <w:caps w:val="0"/>
        </w:rPr>
        <w:t xml:space="preserve">total </w:t>
      </w:r>
      <w:r w:rsidR="00952038" w:rsidRPr="00952038">
        <w:rPr>
          <w:caps w:val="0"/>
        </w:rPr>
        <w:t>financiado pela instituição de financiamento</w:t>
      </w:r>
    </w:p>
    <w:p w14:paraId="05788C67" w14:textId="002EA5E9" w:rsidR="00AB2B8F" w:rsidRDefault="00AB2B8F" w:rsidP="00952038">
      <w:pPr>
        <w:pStyle w:val="ESEL-ttulo"/>
        <w:numPr>
          <w:ilvl w:val="0"/>
          <w:numId w:val="0"/>
        </w:numPr>
        <w:rPr>
          <w:caps w:val="0"/>
        </w:rPr>
      </w:pPr>
    </w:p>
    <w:p w14:paraId="28BA5FDF" w14:textId="507EE0A8" w:rsidR="00952038" w:rsidRDefault="00FB1EE3" w:rsidP="00AD500D">
      <w:pPr>
        <w:pStyle w:val="ESEL-ttulo"/>
        <w:numPr>
          <w:ilvl w:val="0"/>
          <w:numId w:val="0"/>
        </w:numPr>
        <w:spacing w:after="0" w:line="240" w:lineRule="auto"/>
        <w:ind w:left="1276" w:hanging="709"/>
        <w:rPr>
          <w:caps w:val="0"/>
        </w:rPr>
      </w:pPr>
      <w:r w:rsidRPr="00AD500D">
        <w:rPr>
          <w:caps w:val="0"/>
          <w:noProof/>
        </w:rPr>
        <mc:AlternateContent>
          <mc:Choice Requires="wps">
            <w:drawing>
              <wp:anchor distT="45720" distB="45720" distL="114300" distR="114300" simplePos="0" relativeHeight="251739136" behindDoc="0" locked="1" layoutInCell="1" allowOverlap="1" wp14:anchorId="41406868" wp14:editId="6452607C">
                <wp:simplePos x="0" y="0"/>
                <wp:positionH relativeFrom="column">
                  <wp:posOffset>0</wp:posOffset>
                </wp:positionH>
                <wp:positionV relativeFrom="paragraph">
                  <wp:posOffset>623570</wp:posOffset>
                </wp:positionV>
                <wp:extent cx="5507990" cy="579120"/>
                <wp:effectExtent l="0" t="0" r="16510" b="11430"/>
                <wp:wrapSquare wrapText="bothSides"/>
                <wp:docPr id="4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7990" cy="579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39E4CB" w14:textId="2136D7DA" w:rsidR="00FB1EE3" w:rsidRDefault="00FB1EE3" w:rsidP="00FB1EE3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406868" id="_x0000_s1059" type="#_x0000_t202" style="position:absolute;left:0;text-align:left;margin-left:0;margin-top:49.1pt;width:433.7pt;height:45.6pt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">
                <v:textbox>
                  <w:txbxContent>
                    <w:p w14:paraId="2D39E4CB" w14:textId="2136D7DA" w:rsidR="00FB1EE3" w:rsidRDefault="00FB1EE3" w:rsidP="00FB1EE3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AB2B8F" w:rsidRPr="009B625A">
        <w:rPr>
          <w:caps w:val="0"/>
        </w:rPr>
        <w:t xml:space="preserve">6.3. </w:t>
      </w:r>
      <w:r w:rsidR="00952038" w:rsidRPr="009B625A">
        <w:rPr>
          <w:caps w:val="0"/>
        </w:rPr>
        <w:t xml:space="preserve">Valor </w:t>
      </w:r>
      <w:r w:rsidR="00052A0A">
        <w:rPr>
          <w:caps w:val="0"/>
        </w:rPr>
        <w:t>financiado pela instituição de financiamento</w:t>
      </w:r>
      <w:r w:rsidR="00052A0A" w:rsidRPr="00052A0A">
        <w:rPr>
          <w:caps w:val="0"/>
        </w:rPr>
        <w:t xml:space="preserve"> </w:t>
      </w:r>
      <w:r w:rsidR="00052A0A">
        <w:rPr>
          <w:caps w:val="0"/>
        </w:rPr>
        <w:t>destinado</w:t>
      </w:r>
      <w:r w:rsidR="00052A0A" w:rsidRPr="009B625A">
        <w:rPr>
          <w:caps w:val="0"/>
        </w:rPr>
        <w:t xml:space="preserve"> à ESEL</w:t>
      </w:r>
    </w:p>
    <w:p w14:paraId="0A3A69B0" w14:textId="40C5A275" w:rsidR="00AB2B8F" w:rsidRDefault="00AB2B8F" w:rsidP="00952038">
      <w:pPr>
        <w:pStyle w:val="ESEL-ttulo"/>
        <w:numPr>
          <w:ilvl w:val="0"/>
          <w:numId w:val="0"/>
        </w:numPr>
        <w:rPr>
          <w:caps w:val="0"/>
        </w:rPr>
      </w:pPr>
    </w:p>
    <w:p w14:paraId="296974EF" w14:textId="36173D90" w:rsidR="00052A0A" w:rsidRDefault="00052A0A" w:rsidP="00AD500D">
      <w:pPr>
        <w:pStyle w:val="ESEL-ttulo"/>
        <w:numPr>
          <w:ilvl w:val="0"/>
          <w:numId w:val="0"/>
        </w:numPr>
        <w:spacing w:after="0" w:line="240" w:lineRule="auto"/>
        <w:ind w:left="1276" w:hanging="709"/>
        <w:rPr>
          <w:caps w:val="0"/>
        </w:rPr>
      </w:pPr>
      <w:r w:rsidRPr="00AD500D">
        <w:rPr>
          <w:caps w:val="0"/>
          <w:noProof/>
        </w:rPr>
        <mc:AlternateContent>
          <mc:Choice Requires="wps">
            <w:drawing>
              <wp:anchor distT="45720" distB="45720" distL="114300" distR="114300" simplePos="0" relativeHeight="251747328" behindDoc="0" locked="1" layoutInCell="1" allowOverlap="1" wp14:anchorId="4DB7B9AF" wp14:editId="6E7E9AC1">
                <wp:simplePos x="0" y="0"/>
                <wp:positionH relativeFrom="column">
                  <wp:posOffset>0</wp:posOffset>
                </wp:positionH>
                <wp:positionV relativeFrom="paragraph">
                  <wp:posOffset>668020</wp:posOffset>
                </wp:positionV>
                <wp:extent cx="5507990" cy="579120"/>
                <wp:effectExtent l="0" t="0" r="16510" b="11430"/>
                <wp:wrapSquare wrapText="bothSides"/>
                <wp:docPr id="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7990" cy="579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39705C" w14:textId="77777777" w:rsidR="00052A0A" w:rsidRDefault="00052A0A" w:rsidP="00052A0A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B7B9AF" id="_x0000_s1060" type="#_x0000_t202" style="position:absolute;left:0;text-align:left;margin-left:0;margin-top:52.6pt;width:433.7pt;height:45.6pt;z-index:2517473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">
                <v:textbox>
                  <w:txbxContent>
                    <w:p w14:paraId="1939705C" w14:textId="77777777" w:rsidR="00052A0A" w:rsidRDefault="00052A0A" w:rsidP="00052A0A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Pr="009B625A">
        <w:rPr>
          <w:caps w:val="0"/>
        </w:rPr>
        <w:t>6.</w:t>
      </w:r>
      <w:r>
        <w:rPr>
          <w:caps w:val="0"/>
        </w:rPr>
        <w:t>4</w:t>
      </w:r>
      <w:r w:rsidRPr="009B625A">
        <w:rPr>
          <w:caps w:val="0"/>
        </w:rPr>
        <w:t xml:space="preserve">. </w:t>
      </w:r>
      <w:proofErr w:type="spellStart"/>
      <w:r>
        <w:rPr>
          <w:caps w:val="0"/>
        </w:rPr>
        <w:t>Co-financiamento</w:t>
      </w:r>
      <w:proofErr w:type="spellEnd"/>
      <w:r>
        <w:rPr>
          <w:caps w:val="0"/>
        </w:rPr>
        <w:t xml:space="preserve"> da</w:t>
      </w:r>
      <w:r w:rsidRPr="009B625A">
        <w:rPr>
          <w:caps w:val="0"/>
        </w:rPr>
        <w:t xml:space="preserve"> ESEL</w:t>
      </w:r>
      <w:r>
        <w:rPr>
          <w:caps w:val="0"/>
        </w:rPr>
        <w:t xml:space="preserve"> (se o projeto não for 100% financiado pela instituição de financiamento)</w:t>
      </w:r>
    </w:p>
    <w:p w14:paraId="78F63AC4" w14:textId="77777777" w:rsidR="00052A0A" w:rsidRDefault="00052A0A" w:rsidP="00952038">
      <w:pPr>
        <w:pStyle w:val="ESEL-ttulo"/>
        <w:numPr>
          <w:ilvl w:val="0"/>
          <w:numId w:val="0"/>
        </w:numPr>
        <w:rPr>
          <w:caps w:val="0"/>
        </w:rPr>
      </w:pPr>
    </w:p>
    <w:p w14:paraId="01CAA052" w14:textId="2E933CBB" w:rsidR="00CD41A2" w:rsidRDefault="00FF73CF" w:rsidP="00AD500D">
      <w:pPr>
        <w:pStyle w:val="ESEL-ttulo"/>
        <w:numPr>
          <w:ilvl w:val="0"/>
          <w:numId w:val="0"/>
        </w:numPr>
        <w:spacing w:after="0" w:line="240" w:lineRule="auto"/>
        <w:ind w:left="1276" w:hanging="709"/>
        <w:rPr>
          <w:caps w:val="0"/>
        </w:rPr>
      </w:pPr>
      <w:r w:rsidRPr="00AD500D">
        <w:rPr>
          <w:caps w:val="0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08416" behindDoc="0" locked="1" layoutInCell="1" allowOverlap="1" wp14:anchorId="4DEEDED4" wp14:editId="6C2A5F96">
                <wp:simplePos x="0" y="0"/>
                <wp:positionH relativeFrom="column">
                  <wp:posOffset>37465</wp:posOffset>
                </wp:positionH>
                <wp:positionV relativeFrom="paragraph">
                  <wp:posOffset>704215</wp:posOffset>
                </wp:positionV>
                <wp:extent cx="5507990" cy="3322320"/>
                <wp:effectExtent l="0" t="0" r="16510" b="11430"/>
                <wp:wrapSquare wrapText="bothSides"/>
                <wp:docPr id="2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7990" cy="3322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25DD8C" w14:textId="1FB10D88" w:rsidR="00A64686" w:rsidRDefault="00A64686" w:rsidP="00A64686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EEDED4" id="_x0000_s1061" type="#_x0000_t202" style="position:absolute;left:0;text-align:left;margin-left:2.95pt;margin-top:55.45pt;width:433.7pt;height:261.6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">
                <v:textbox>
                  <w:txbxContent>
                    <w:p w14:paraId="1825DD8C" w14:textId="1FB10D88" w:rsidR="00A64686" w:rsidRDefault="00A64686" w:rsidP="00A64686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AA0856">
        <w:rPr>
          <w:caps w:val="0"/>
        </w:rPr>
        <w:t>6.</w:t>
      </w:r>
      <w:r w:rsidR="00BB0207">
        <w:rPr>
          <w:caps w:val="0"/>
        </w:rPr>
        <w:t>5</w:t>
      </w:r>
      <w:r w:rsidR="00AA0856">
        <w:rPr>
          <w:caps w:val="0"/>
        </w:rPr>
        <w:t xml:space="preserve">. </w:t>
      </w:r>
      <w:r w:rsidR="00952038" w:rsidRPr="00952038">
        <w:rPr>
          <w:caps w:val="0"/>
        </w:rPr>
        <w:t xml:space="preserve">Orçamento </w:t>
      </w:r>
      <w:r w:rsidR="00013E31">
        <w:rPr>
          <w:caps w:val="0"/>
        </w:rPr>
        <w:t xml:space="preserve">destinado à ESEL </w:t>
      </w:r>
      <w:r w:rsidR="00952038" w:rsidRPr="00952038">
        <w:rPr>
          <w:caps w:val="0"/>
        </w:rPr>
        <w:t>detalhado, por rúbrica</w:t>
      </w:r>
      <w:r w:rsidR="00805F5B">
        <w:rPr>
          <w:caps w:val="0"/>
        </w:rPr>
        <w:t xml:space="preserve"> (e.g. recursos humanos; deslocações; contratação de especialistas; </w:t>
      </w:r>
      <w:proofErr w:type="spellStart"/>
      <w:r w:rsidR="00805F5B">
        <w:rPr>
          <w:caps w:val="0"/>
        </w:rPr>
        <w:t>etc</w:t>
      </w:r>
      <w:proofErr w:type="spellEnd"/>
      <w:r w:rsidR="00805F5B">
        <w:rPr>
          <w:caps w:val="0"/>
        </w:rPr>
        <w:t>)</w:t>
      </w:r>
    </w:p>
    <w:p w14:paraId="618D9B49" w14:textId="18BA92AC" w:rsidR="000A69B4" w:rsidRDefault="000A69B4" w:rsidP="00AD500D">
      <w:pPr>
        <w:pStyle w:val="ESEL-ttulo"/>
        <w:numPr>
          <w:ilvl w:val="0"/>
          <w:numId w:val="0"/>
        </w:numPr>
        <w:spacing w:after="0" w:line="240" w:lineRule="auto"/>
        <w:ind w:left="1276" w:hanging="709"/>
        <w:rPr>
          <w:caps w:val="0"/>
        </w:rPr>
      </w:pPr>
      <w:r>
        <w:rPr>
          <w:caps w:val="0"/>
        </w:rPr>
        <w:br w:type="page"/>
      </w:r>
    </w:p>
    <w:p w14:paraId="72C159DB" w14:textId="1FDC6590" w:rsidR="00354A2F" w:rsidRDefault="00354A2F" w:rsidP="00354A2F">
      <w:pPr>
        <w:pStyle w:val="ESEL-ttulo"/>
        <w:numPr>
          <w:ilvl w:val="0"/>
          <w:numId w:val="6"/>
        </w:numPr>
        <w:spacing w:after="0" w:line="240" w:lineRule="auto"/>
        <w:rPr>
          <w:caps w:val="0"/>
        </w:rPr>
      </w:pPr>
      <w:r>
        <w:rPr>
          <w:caps w:val="0"/>
        </w:rPr>
        <w:lastRenderedPageBreak/>
        <w:t>CRONOGRAMA</w:t>
      </w:r>
    </w:p>
    <w:p w14:paraId="653116AF" w14:textId="27403275" w:rsidR="00354A2F" w:rsidRDefault="00354A2F" w:rsidP="00354A2F">
      <w:pPr>
        <w:pStyle w:val="ESEL-ttulo"/>
        <w:numPr>
          <w:ilvl w:val="0"/>
          <w:numId w:val="0"/>
        </w:numPr>
        <w:spacing w:after="0" w:line="240" w:lineRule="auto"/>
        <w:ind w:left="720" w:hanging="720"/>
        <w:rPr>
          <w:caps w:val="0"/>
        </w:rPr>
      </w:pPr>
    </w:p>
    <w:p w14:paraId="64DC8825" w14:textId="77777777" w:rsidR="00354A2F" w:rsidRPr="00354A2F" w:rsidRDefault="00354A2F" w:rsidP="00354A2F">
      <w:pPr>
        <w:pStyle w:val="ESEL-ttulo"/>
        <w:numPr>
          <w:ilvl w:val="0"/>
          <w:numId w:val="0"/>
        </w:numPr>
        <w:spacing w:after="0" w:line="240" w:lineRule="auto"/>
        <w:ind w:left="720" w:hanging="720"/>
        <w:rPr>
          <w:caps w:val="0"/>
        </w:rPr>
      </w:pPr>
    </w:p>
    <w:sectPr w:rsidR="00354A2F" w:rsidRPr="00354A2F" w:rsidSect="00CD3F2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4593C" w14:textId="77777777" w:rsidR="008D7779" w:rsidRDefault="008D7779" w:rsidP="00CD3F2F">
      <w:r>
        <w:separator/>
      </w:r>
    </w:p>
  </w:endnote>
  <w:endnote w:type="continuationSeparator" w:id="0">
    <w:p w14:paraId="63449B46" w14:textId="77777777" w:rsidR="008D7779" w:rsidRDefault="008D7779" w:rsidP="00CD3F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9B15B48C-7613-43C9-B109-87DBA0492CAE}"/>
    <w:embedBold r:id="rId2" w:fontKey="{E4E9F7E4-1E27-43DA-9F52-CADEDA615ED7}"/>
    <w:embedItalic r:id="rId3" w:fontKey="{A81C9851-DA46-42C2-99D6-35138428D412}"/>
    <w:embedBoldItalic r:id="rId4" w:fontKey="{2E1097B4-2613-4C72-ABFA-DA66B7088B62}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  <w:embedRegular r:id="rId5" w:fontKey="{EB508F2D-7BDA-4051-A616-A269F57E255E}"/>
    <w:embedBold r:id="rId6" w:fontKey="{F8568447-7B3B-43C7-916F-B8CB26189E89}"/>
    <w:embedBoldItalic r:id="rId7" w:fontKey="{A599284C-4E28-47DD-AF2B-6E685C82841C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8" w:fontKey="{16508098-D934-4ABE-A575-CD6D9383A013}"/>
    <w:embedBold r:id="rId9" w:fontKey="{AE03E795-0B3E-4D8A-ACF7-FFB719DC3FBB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0" w:fontKey="{E8A99217-AB58-488B-8F24-662210126BC9}"/>
    <w:embedBold r:id="rId11" w:fontKey="{2CC9EFFE-BFE2-4FCA-8FBF-3734C33F666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41BD3" w14:textId="77777777" w:rsidR="002D179D" w:rsidRDefault="002D179D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51272163"/>
      <w:docPartObj>
        <w:docPartGallery w:val="Page Numbers (Bottom of Page)"/>
        <w:docPartUnique/>
      </w:docPartObj>
    </w:sdtPr>
    <w:sdtEndPr/>
    <w:sdtContent>
      <w:p w14:paraId="39A28989" w14:textId="5E0047C9" w:rsidR="000A0BA1" w:rsidRDefault="000A0BA1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E2FA76F" w14:textId="77777777" w:rsidR="0022019C" w:rsidRDefault="0022019C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FFF55" w14:textId="77777777" w:rsidR="002D179D" w:rsidRDefault="002D179D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06A33" w14:textId="77777777" w:rsidR="008D7779" w:rsidRDefault="008D7779" w:rsidP="00CD3F2F">
      <w:r>
        <w:separator/>
      </w:r>
    </w:p>
  </w:footnote>
  <w:footnote w:type="continuationSeparator" w:id="0">
    <w:p w14:paraId="7A7674C0" w14:textId="77777777" w:rsidR="008D7779" w:rsidRDefault="008D7779" w:rsidP="00CD3F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287B9" w14:textId="77777777" w:rsidR="002D179D" w:rsidRDefault="002D179D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5613F5" w14:textId="53705891" w:rsidR="00CD3F2F" w:rsidRPr="00D2505D" w:rsidRDefault="00CD3F2F" w:rsidP="002D179D">
    <w:pPr>
      <w:pStyle w:val="Cabealho"/>
      <w:pBdr>
        <w:bottom w:val="single" w:sz="8" w:space="1" w:color="1C623B"/>
      </w:pBdr>
      <w:jc w:val="right"/>
      <w:rPr>
        <w:rFonts w:ascii="Open Sans" w:hAnsi="Open Sans" w:cs="Open Sans"/>
        <w:color w:val="1C623B"/>
      </w:rPr>
    </w:pPr>
    <w:r w:rsidRPr="00D2505D">
      <w:rPr>
        <w:rFonts w:ascii="Open Sans" w:hAnsi="Open Sans" w:cs="Open Sans"/>
        <w:noProof/>
        <w:color w:val="1C623B"/>
      </w:rPr>
      <w:drawing>
        <wp:inline distT="0" distB="0" distL="0" distR="0" wp14:anchorId="2F4850A8" wp14:editId="044B0EC8">
          <wp:extent cx="1263650" cy="595682"/>
          <wp:effectExtent l="0" t="0" r="0" b="0"/>
          <wp:docPr id="23" name="Imagem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4672" cy="6055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Pr="00D2505D">
      <w:rPr>
        <w:rFonts w:ascii="Open Sans" w:hAnsi="Open Sans" w:cs="Open Sans"/>
        <w:color w:val="1C623B"/>
      </w:rPr>
      <w:t xml:space="preserve">                                                     </w:t>
    </w:r>
    <w:r>
      <w:rPr>
        <w:rFonts w:ascii="Open Sans" w:hAnsi="Open Sans" w:cs="Open Sans"/>
        <w:color w:val="1C623B"/>
      </w:rPr>
      <w:t xml:space="preserve">  </w:t>
    </w:r>
    <w:r w:rsidR="002D179D">
      <w:rPr>
        <w:rFonts w:ascii="Open Sans" w:hAnsi="Open Sans" w:cs="Open Sans"/>
        <w:color w:val="1C623B"/>
      </w:rPr>
      <w:t>Registo</w:t>
    </w:r>
    <w:r>
      <w:rPr>
        <w:rFonts w:ascii="Open Sans" w:hAnsi="Open Sans" w:cs="Open Sans"/>
        <w:color w:val="1C623B"/>
      </w:rPr>
      <w:t xml:space="preserve"> de projeto</w:t>
    </w:r>
    <w:r w:rsidR="00670CBC">
      <w:rPr>
        <w:rFonts w:ascii="Open Sans" w:hAnsi="Open Sans" w:cs="Open Sans"/>
        <w:color w:val="1C623B"/>
      </w:rPr>
      <w:t>s</w:t>
    </w:r>
    <w:r>
      <w:rPr>
        <w:rFonts w:ascii="Open Sans" w:hAnsi="Open Sans" w:cs="Open Sans"/>
        <w:color w:val="1C623B"/>
      </w:rPr>
      <w:t xml:space="preserve"> no</w:t>
    </w:r>
    <w:r w:rsidRPr="00D2505D">
      <w:rPr>
        <w:rFonts w:ascii="Open Sans" w:hAnsi="Open Sans" w:cs="Open Sans"/>
        <w:color w:val="1C623B"/>
      </w:rPr>
      <w:t xml:space="preserve"> CIDNUR</w:t>
    </w:r>
  </w:p>
  <w:p w14:paraId="6F88ACED" w14:textId="54CAE23D" w:rsidR="00CD3F2F" w:rsidRDefault="00CD3F2F" w:rsidP="00CD3F2F">
    <w:pPr>
      <w:pStyle w:val="Cabealho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50C87" w14:textId="77777777" w:rsidR="002D179D" w:rsidRDefault="002D179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17190"/>
    <w:multiLevelType w:val="multilevel"/>
    <w:tmpl w:val="F1143782"/>
    <w:lvl w:ilvl="0">
      <w:start w:val="2"/>
      <w:numFmt w:val="decimal"/>
      <w:lvlText w:val="%1."/>
      <w:lvlJc w:val="left"/>
      <w:pPr>
        <w:ind w:left="444" w:hanging="444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214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70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35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129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056" w:hanging="2520"/>
      </w:pPr>
      <w:rPr>
        <w:rFonts w:hint="default"/>
      </w:rPr>
    </w:lvl>
  </w:abstractNum>
  <w:abstractNum w:abstractNumId="1" w15:restartNumberingAfterBreak="0">
    <w:nsid w:val="0BB71237"/>
    <w:multiLevelType w:val="multilevel"/>
    <w:tmpl w:val="B5948530"/>
    <w:lvl w:ilvl="0">
      <w:start w:val="3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4.%2."/>
      <w:lvlJc w:val="left"/>
      <w:pPr>
        <w:ind w:left="200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54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94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58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35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52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169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816" w:hanging="2520"/>
      </w:pPr>
      <w:rPr>
        <w:rFonts w:hint="default"/>
      </w:rPr>
    </w:lvl>
  </w:abstractNum>
  <w:abstractNum w:abstractNumId="2" w15:restartNumberingAfterBreak="0">
    <w:nsid w:val="2DA83F9B"/>
    <w:multiLevelType w:val="multilevel"/>
    <w:tmpl w:val="3DC06386"/>
    <w:lvl w:ilvl="0">
      <w:start w:val="3"/>
      <w:numFmt w:val="decimal"/>
      <w:lvlText w:val="%1."/>
      <w:lvlJc w:val="left"/>
      <w:pPr>
        <w:ind w:left="444" w:hanging="444"/>
      </w:pPr>
      <w:rPr>
        <w:rFonts w:hint="default"/>
      </w:rPr>
    </w:lvl>
    <w:lvl w:ilvl="1">
      <w:start w:val="2"/>
      <w:numFmt w:val="decimal"/>
      <w:lvlText w:val="4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3" w15:restartNumberingAfterBreak="0">
    <w:nsid w:val="2F5A398D"/>
    <w:multiLevelType w:val="multilevel"/>
    <w:tmpl w:val="4E5A62B0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  <w:b/>
        <w:bCs/>
      </w:rPr>
    </w:lvl>
    <w:lvl w:ilvl="1">
      <w:start w:val="1"/>
      <w:numFmt w:val="decimal"/>
      <w:pStyle w:val="ESEL-sub-ttulo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pStyle w:val="ESEL-Enumerao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D466797"/>
    <w:multiLevelType w:val="multilevel"/>
    <w:tmpl w:val="F1143782"/>
    <w:lvl w:ilvl="0">
      <w:start w:val="2"/>
      <w:numFmt w:val="decimal"/>
      <w:lvlText w:val="%1."/>
      <w:lvlJc w:val="left"/>
      <w:pPr>
        <w:ind w:left="444" w:hanging="444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214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70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35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129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056" w:hanging="2520"/>
      </w:pPr>
      <w:rPr>
        <w:rFonts w:hint="default"/>
      </w:rPr>
    </w:lvl>
  </w:abstractNum>
  <w:abstractNum w:abstractNumId="5" w15:restartNumberingAfterBreak="0">
    <w:nsid w:val="6FA56A9C"/>
    <w:multiLevelType w:val="multilevel"/>
    <w:tmpl w:val="75468E26"/>
    <w:lvl w:ilvl="0">
      <w:start w:val="1"/>
      <w:numFmt w:val="decimal"/>
      <w:pStyle w:val="ESEL-ttulo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5"/>
  </w:num>
  <w:num w:numId="2">
    <w:abstractNumId w:val="3"/>
  </w:num>
  <w:num w:numId="3">
    <w:abstractNumId w:val="3"/>
    <w:lvlOverride w:ilvl="0">
      <w:lvl w:ilvl="0">
        <w:start w:val="1"/>
        <w:numFmt w:val="decimal"/>
        <w:lvlText w:val="%1."/>
        <w:lvlJc w:val="left"/>
        <w:pPr>
          <w:ind w:left="928" w:hanging="360"/>
        </w:pPr>
        <w:rPr>
          <w:rFonts w:hint="default"/>
          <w:b/>
          <w:bCs/>
        </w:rPr>
      </w:lvl>
    </w:lvlOverride>
    <w:lvlOverride w:ilvl="1">
      <w:lvl w:ilvl="1">
        <w:start w:val="1"/>
        <w:numFmt w:val="none"/>
        <w:pStyle w:val="ESEL-sub-ttulo"/>
        <w:isLgl/>
        <w:lvlText w:val="2.1."/>
        <w:lvlJc w:val="left"/>
        <w:pPr>
          <w:ind w:left="1080" w:hanging="720"/>
        </w:pPr>
        <w:rPr>
          <w:rFonts w:hint="default"/>
        </w:rPr>
      </w:lvl>
    </w:lvlOverride>
    <w:lvlOverride w:ilvl="2">
      <w:lvl w:ilvl="2">
        <w:start w:val="1"/>
        <w:numFmt w:val="decimal"/>
        <w:pStyle w:val="ESEL-Enumerao"/>
        <w:isLgl/>
        <w:lvlText w:val="%1.%2.%3."/>
        <w:lvlJc w:val="left"/>
        <w:pPr>
          <w:ind w:left="1080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."/>
        <w:lvlJc w:val="left"/>
        <w:pPr>
          <w:ind w:left="1440" w:hanging="108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."/>
        <w:lvlJc w:val="left"/>
        <w:pPr>
          <w:ind w:left="1440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."/>
        <w:lvlJc w:val="left"/>
        <w:pPr>
          <w:ind w:left="1800" w:hanging="144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."/>
        <w:lvlJc w:val="left"/>
        <w:pPr>
          <w:ind w:left="1800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."/>
        <w:lvlJc w:val="left"/>
        <w:pPr>
          <w:ind w:left="2160" w:hanging="180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."/>
        <w:lvlJc w:val="left"/>
        <w:pPr>
          <w:ind w:left="2520" w:hanging="2160"/>
        </w:pPr>
        <w:rPr>
          <w:rFonts w:hint="default"/>
        </w:rPr>
      </w:lvl>
    </w:lvlOverride>
  </w:num>
  <w:num w:numId="4">
    <w:abstractNumId w:val="2"/>
  </w:num>
  <w:num w:numId="5">
    <w:abstractNumId w:val="0"/>
  </w:num>
  <w:num w:numId="6">
    <w:abstractNumId w:val="5"/>
    <w:lvlOverride w:ilvl="0">
      <w:startOverride w:val="6"/>
    </w:lvlOverride>
  </w:num>
  <w:num w:numId="7">
    <w:abstractNumId w:val="3"/>
  </w:num>
  <w:num w:numId="8">
    <w:abstractNumId w:val="4"/>
  </w:num>
  <w:num w:numId="9">
    <w:abstractNumId w:val="1"/>
  </w:num>
  <w:num w:numId="10">
    <w:abstractNumId w:val="5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proofState w:spelling="clean" w:grammar="clean"/>
  <w:documentProtection w:edit="forms" w:enforcement="0"/>
  <w:styleLockTheme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MLE0NTOzsLAwMzVR0lEKTi0uzszPAykwNKkFAKIkTAItAAAA"/>
  </w:docVars>
  <w:rsids>
    <w:rsidRoot w:val="004E32E5"/>
    <w:rsid w:val="000101BE"/>
    <w:rsid w:val="00013E31"/>
    <w:rsid w:val="00016159"/>
    <w:rsid w:val="00052A0A"/>
    <w:rsid w:val="00073032"/>
    <w:rsid w:val="000A0BA1"/>
    <w:rsid w:val="000A69B4"/>
    <w:rsid w:val="000D27C0"/>
    <w:rsid w:val="000E12FC"/>
    <w:rsid w:val="000E302E"/>
    <w:rsid w:val="00102E13"/>
    <w:rsid w:val="00111E8C"/>
    <w:rsid w:val="00121488"/>
    <w:rsid w:val="00124523"/>
    <w:rsid w:val="00126BC6"/>
    <w:rsid w:val="00136662"/>
    <w:rsid w:val="00150AA3"/>
    <w:rsid w:val="00152793"/>
    <w:rsid w:val="0016279B"/>
    <w:rsid w:val="00171848"/>
    <w:rsid w:val="00192190"/>
    <w:rsid w:val="001A6744"/>
    <w:rsid w:val="001E47CF"/>
    <w:rsid w:val="001F6EBB"/>
    <w:rsid w:val="00206E7E"/>
    <w:rsid w:val="0021106E"/>
    <w:rsid w:val="0022019C"/>
    <w:rsid w:val="002242DB"/>
    <w:rsid w:val="00244784"/>
    <w:rsid w:val="002451D8"/>
    <w:rsid w:val="00254B76"/>
    <w:rsid w:val="00284FE8"/>
    <w:rsid w:val="00287483"/>
    <w:rsid w:val="002A50BF"/>
    <w:rsid w:val="002C1209"/>
    <w:rsid w:val="002C32CD"/>
    <w:rsid w:val="002D179D"/>
    <w:rsid w:val="002D6658"/>
    <w:rsid w:val="002F4852"/>
    <w:rsid w:val="00310C15"/>
    <w:rsid w:val="00313B1A"/>
    <w:rsid w:val="00320DFF"/>
    <w:rsid w:val="00334753"/>
    <w:rsid w:val="00342F8B"/>
    <w:rsid w:val="0034487C"/>
    <w:rsid w:val="0034684E"/>
    <w:rsid w:val="00354A2F"/>
    <w:rsid w:val="00370668"/>
    <w:rsid w:val="003847D2"/>
    <w:rsid w:val="00392688"/>
    <w:rsid w:val="00395D21"/>
    <w:rsid w:val="00396BD8"/>
    <w:rsid w:val="003D1E75"/>
    <w:rsid w:val="003E05AA"/>
    <w:rsid w:val="003F00E5"/>
    <w:rsid w:val="003F28C5"/>
    <w:rsid w:val="0042259F"/>
    <w:rsid w:val="00471D3B"/>
    <w:rsid w:val="00472E05"/>
    <w:rsid w:val="004E32E5"/>
    <w:rsid w:val="00502F00"/>
    <w:rsid w:val="00512143"/>
    <w:rsid w:val="00516C89"/>
    <w:rsid w:val="005214FF"/>
    <w:rsid w:val="00571851"/>
    <w:rsid w:val="00576D39"/>
    <w:rsid w:val="00581B38"/>
    <w:rsid w:val="005C025B"/>
    <w:rsid w:val="005C20DC"/>
    <w:rsid w:val="005D3618"/>
    <w:rsid w:val="005D4C3E"/>
    <w:rsid w:val="005E317F"/>
    <w:rsid w:val="005F3E03"/>
    <w:rsid w:val="00615FE7"/>
    <w:rsid w:val="00617678"/>
    <w:rsid w:val="00623120"/>
    <w:rsid w:val="00626919"/>
    <w:rsid w:val="0065468D"/>
    <w:rsid w:val="00656176"/>
    <w:rsid w:val="00666535"/>
    <w:rsid w:val="00670CBC"/>
    <w:rsid w:val="0069352E"/>
    <w:rsid w:val="006D7290"/>
    <w:rsid w:val="006F5032"/>
    <w:rsid w:val="0072569E"/>
    <w:rsid w:val="00727D37"/>
    <w:rsid w:val="007319E6"/>
    <w:rsid w:val="007445E3"/>
    <w:rsid w:val="00765B68"/>
    <w:rsid w:val="007677D4"/>
    <w:rsid w:val="0078232F"/>
    <w:rsid w:val="00790D01"/>
    <w:rsid w:val="007C32AA"/>
    <w:rsid w:val="007D5255"/>
    <w:rsid w:val="007F63D8"/>
    <w:rsid w:val="00800369"/>
    <w:rsid w:val="00805F5B"/>
    <w:rsid w:val="0085623F"/>
    <w:rsid w:val="0086003B"/>
    <w:rsid w:val="008D7779"/>
    <w:rsid w:val="0090668C"/>
    <w:rsid w:val="00914C34"/>
    <w:rsid w:val="00934265"/>
    <w:rsid w:val="00952038"/>
    <w:rsid w:val="00982FD7"/>
    <w:rsid w:val="0099011C"/>
    <w:rsid w:val="009A2A66"/>
    <w:rsid w:val="009B625A"/>
    <w:rsid w:val="009E355A"/>
    <w:rsid w:val="009F2F72"/>
    <w:rsid w:val="00A12498"/>
    <w:rsid w:val="00A27B64"/>
    <w:rsid w:val="00A40B8A"/>
    <w:rsid w:val="00A52231"/>
    <w:rsid w:val="00A56E7D"/>
    <w:rsid w:val="00A60408"/>
    <w:rsid w:val="00A64686"/>
    <w:rsid w:val="00A75537"/>
    <w:rsid w:val="00A93BE9"/>
    <w:rsid w:val="00A97CAF"/>
    <w:rsid w:val="00AA066C"/>
    <w:rsid w:val="00AA0856"/>
    <w:rsid w:val="00AB2B8F"/>
    <w:rsid w:val="00AD500D"/>
    <w:rsid w:val="00B17168"/>
    <w:rsid w:val="00B56251"/>
    <w:rsid w:val="00B973C6"/>
    <w:rsid w:val="00BA03AA"/>
    <w:rsid w:val="00BA4347"/>
    <w:rsid w:val="00BB0207"/>
    <w:rsid w:val="00C51DBF"/>
    <w:rsid w:val="00C96ED5"/>
    <w:rsid w:val="00CB5BC4"/>
    <w:rsid w:val="00CB784B"/>
    <w:rsid w:val="00CD3F2F"/>
    <w:rsid w:val="00CD41A2"/>
    <w:rsid w:val="00CD68FB"/>
    <w:rsid w:val="00CD7723"/>
    <w:rsid w:val="00D055C6"/>
    <w:rsid w:val="00D3234A"/>
    <w:rsid w:val="00D50957"/>
    <w:rsid w:val="00DC4264"/>
    <w:rsid w:val="00DC7E61"/>
    <w:rsid w:val="00DE7E0B"/>
    <w:rsid w:val="00E701EB"/>
    <w:rsid w:val="00E943A6"/>
    <w:rsid w:val="00ED715B"/>
    <w:rsid w:val="00EE0002"/>
    <w:rsid w:val="00EF2168"/>
    <w:rsid w:val="00F05C42"/>
    <w:rsid w:val="00F23847"/>
    <w:rsid w:val="00F34F9F"/>
    <w:rsid w:val="00F45AC4"/>
    <w:rsid w:val="00F93A25"/>
    <w:rsid w:val="00FB0A21"/>
    <w:rsid w:val="00FB1EE3"/>
    <w:rsid w:val="00FC1D38"/>
    <w:rsid w:val="00FF7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079146AB"/>
  <w15:chartTrackingRefBased/>
  <w15:docId w15:val="{2010F439-F64E-4113-854F-3F493DA09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14FF"/>
    <w:rPr>
      <w:sz w:val="24"/>
      <w:szCs w:val="24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ESEL-ttulo">
    <w:name w:val="ESEL - título"/>
    <w:basedOn w:val="PargrafodaLista"/>
    <w:link w:val="ESEL-ttuloCarter"/>
    <w:qFormat/>
    <w:rsid w:val="00516C89"/>
    <w:pPr>
      <w:numPr>
        <w:numId w:val="1"/>
      </w:numPr>
      <w:spacing w:after="160" w:line="360" w:lineRule="auto"/>
      <w:jc w:val="both"/>
    </w:pPr>
    <w:rPr>
      <w:rFonts w:ascii="Open Sans" w:hAnsi="Open Sans" w:cs="Open Sans"/>
      <w:b/>
      <w:bCs/>
      <w:caps/>
      <w:sz w:val="26"/>
      <w:szCs w:val="26"/>
      <w:lang w:eastAsia="en-US"/>
    </w:rPr>
  </w:style>
  <w:style w:type="character" w:customStyle="1" w:styleId="ESEL-ttuloCarter">
    <w:name w:val="ESEL - título Caráter"/>
    <w:basedOn w:val="Tipodeletrapredefinidodopargrafo"/>
    <w:link w:val="ESEL-ttulo"/>
    <w:rsid w:val="00516C89"/>
    <w:rPr>
      <w:rFonts w:ascii="Open Sans" w:hAnsi="Open Sans" w:cs="Open Sans"/>
      <w:b/>
      <w:bCs/>
      <w:caps/>
      <w:sz w:val="26"/>
      <w:szCs w:val="26"/>
    </w:rPr>
  </w:style>
  <w:style w:type="paragraph" w:styleId="PargrafodaLista">
    <w:name w:val="List Paragraph"/>
    <w:basedOn w:val="Normal"/>
    <w:uiPriority w:val="34"/>
    <w:qFormat/>
    <w:rsid w:val="00D3234A"/>
    <w:pPr>
      <w:ind w:left="720"/>
      <w:contextualSpacing/>
    </w:pPr>
  </w:style>
  <w:style w:type="paragraph" w:styleId="ndice1">
    <w:name w:val="toc 1"/>
    <w:aliases w:val="Índice ESEL"/>
    <w:basedOn w:val="Normal"/>
    <w:next w:val="Normal"/>
    <w:autoRedefine/>
    <w:uiPriority w:val="39"/>
    <w:unhideWhenUsed/>
    <w:qFormat/>
    <w:rsid w:val="00D3234A"/>
    <w:pPr>
      <w:spacing w:before="360" w:line="259" w:lineRule="auto"/>
    </w:pPr>
    <w:rPr>
      <w:rFonts w:ascii="Open Sans" w:eastAsiaTheme="minorHAnsi" w:hAnsi="Open Sans" w:cstheme="majorHAnsi"/>
      <w:b/>
      <w:bCs/>
      <w:caps/>
      <w:sz w:val="22"/>
      <w:lang w:eastAsia="en-US"/>
    </w:rPr>
  </w:style>
  <w:style w:type="paragraph" w:styleId="ndice5">
    <w:name w:val="toc 5"/>
    <w:basedOn w:val="Normal"/>
    <w:next w:val="Normal"/>
    <w:autoRedefine/>
    <w:uiPriority w:val="39"/>
    <w:unhideWhenUsed/>
    <w:qFormat/>
    <w:rsid w:val="00D3234A"/>
    <w:pPr>
      <w:spacing w:line="259" w:lineRule="auto"/>
      <w:ind w:left="880"/>
    </w:pPr>
    <w:rPr>
      <w:rFonts w:ascii="Open Sans" w:eastAsiaTheme="minorHAnsi" w:hAnsi="Open Sans" w:cstheme="minorHAnsi"/>
      <w:sz w:val="18"/>
      <w:szCs w:val="18"/>
      <w:lang w:eastAsia="en-US"/>
    </w:rPr>
  </w:style>
  <w:style w:type="paragraph" w:customStyle="1" w:styleId="ESEL-Enumerao">
    <w:name w:val="ESEL - Enumeração"/>
    <w:basedOn w:val="PargrafodaLista"/>
    <w:link w:val="ESEL-EnumeraoCarter"/>
    <w:qFormat/>
    <w:rsid w:val="00516C89"/>
    <w:pPr>
      <w:numPr>
        <w:ilvl w:val="2"/>
        <w:numId w:val="2"/>
      </w:numPr>
      <w:spacing w:after="160" w:line="360" w:lineRule="auto"/>
      <w:jc w:val="both"/>
    </w:pPr>
    <w:rPr>
      <w:rFonts w:ascii="Open Sans" w:hAnsi="Open Sans" w:cs="Open Sans"/>
      <w:b/>
      <w:bCs/>
      <w:sz w:val="26"/>
      <w:szCs w:val="26"/>
      <w:lang w:eastAsia="en-US"/>
    </w:rPr>
  </w:style>
  <w:style w:type="character" w:customStyle="1" w:styleId="ESEL-EnumeraoCarter">
    <w:name w:val="ESEL - Enumeração Caráter"/>
    <w:basedOn w:val="Tipodeletrapredefinidodopargrafo"/>
    <w:link w:val="ESEL-Enumerao"/>
    <w:rsid w:val="00516C89"/>
    <w:rPr>
      <w:rFonts w:ascii="Open Sans" w:hAnsi="Open Sans" w:cs="Open Sans"/>
      <w:b/>
      <w:bCs/>
      <w:sz w:val="26"/>
      <w:szCs w:val="26"/>
    </w:rPr>
  </w:style>
  <w:style w:type="paragraph" w:customStyle="1" w:styleId="ESEL-sub-ttulo">
    <w:name w:val="ESEL - sub-título"/>
    <w:basedOn w:val="PargrafodaLista"/>
    <w:link w:val="ESEL-sub-ttuloCarter"/>
    <w:qFormat/>
    <w:rsid w:val="00516C89"/>
    <w:pPr>
      <w:numPr>
        <w:ilvl w:val="1"/>
        <w:numId w:val="2"/>
      </w:numPr>
      <w:spacing w:after="160" w:line="360" w:lineRule="auto"/>
      <w:jc w:val="both"/>
    </w:pPr>
    <w:rPr>
      <w:rFonts w:ascii="Open Sans" w:hAnsi="Open Sans" w:cs="Open Sans"/>
      <w:b/>
      <w:bCs/>
      <w:sz w:val="26"/>
      <w:szCs w:val="26"/>
      <w:lang w:eastAsia="en-US"/>
    </w:rPr>
  </w:style>
  <w:style w:type="character" w:customStyle="1" w:styleId="ESEL-sub-ttuloCarter">
    <w:name w:val="ESEL - sub-título Caráter"/>
    <w:basedOn w:val="Tipodeletrapredefinidodopargrafo"/>
    <w:link w:val="ESEL-sub-ttulo"/>
    <w:rsid w:val="00516C89"/>
    <w:rPr>
      <w:rFonts w:ascii="Open Sans" w:hAnsi="Open Sans" w:cs="Open Sans"/>
      <w:b/>
      <w:bCs/>
      <w:sz w:val="26"/>
      <w:szCs w:val="26"/>
    </w:rPr>
  </w:style>
  <w:style w:type="paragraph" w:customStyle="1" w:styleId="Default">
    <w:name w:val="Default"/>
    <w:rsid w:val="004E32E5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nfase">
    <w:name w:val="Emphasis"/>
    <w:basedOn w:val="Tipodeletrapredefinidodopargrafo"/>
    <w:qFormat/>
    <w:rsid w:val="00B56251"/>
    <w:rPr>
      <w:i/>
      <w:iCs/>
    </w:rPr>
  </w:style>
  <w:style w:type="paragraph" w:styleId="Cabealho">
    <w:name w:val="header"/>
    <w:basedOn w:val="Normal"/>
    <w:link w:val="CabealhoCarter"/>
    <w:uiPriority w:val="99"/>
    <w:unhideWhenUsed/>
    <w:rsid w:val="00CD3F2F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CD3F2F"/>
    <w:rPr>
      <w:sz w:val="24"/>
      <w:szCs w:val="24"/>
      <w:lang w:eastAsia="pt-PT"/>
    </w:rPr>
  </w:style>
  <w:style w:type="paragraph" w:styleId="Rodap">
    <w:name w:val="footer"/>
    <w:basedOn w:val="Normal"/>
    <w:link w:val="RodapCarter"/>
    <w:uiPriority w:val="99"/>
    <w:unhideWhenUsed/>
    <w:rsid w:val="00CD3F2F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CD3F2F"/>
    <w:rPr>
      <w:sz w:val="24"/>
      <w:szCs w:val="24"/>
      <w:lang w:eastAsia="pt-PT"/>
    </w:rPr>
  </w:style>
  <w:style w:type="character" w:styleId="TextodoMarcadordePosio">
    <w:name w:val="Placeholder Text"/>
    <w:basedOn w:val="Tipodeletrapredefinidodopargrafo"/>
    <w:uiPriority w:val="99"/>
    <w:semiHidden/>
    <w:rsid w:val="00052A0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169886-809B-4A1A-AD6F-DBB824E23B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6</Pages>
  <Words>363</Words>
  <Characters>2199</Characters>
  <Application>Microsoft Office Word</Application>
  <DocSecurity>0</DocSecurity>
  <Lines>122</Lines>
  <Paragraphs>4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SELE CRISTINA DOS SANTOS CARV CÂMARA</dc:creator>
  <cp:keywords/>
  <dc:description/>
  <cp:lastModifiedBy>Gisele Cristina Dos Santos Carvalho Paim Da Camara</cp:lastModifiedBy>
  <cp:revision>5</cp:revision>
  <cp:lastPrinted>2021-02-28T23:21:00Z</cp:lastPrinted>
  <dcterms:created xsi:type="dcterms:W3CDTF">2024-11-18T09:55:00Z</dcterms:created>
  <dcterms:modified xsi:type="dcterms:W3CDTF">2024-11-18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d1a6119ae68b74faa1ed0d2ac5702ca8c049198c248c312549d0288bf1e9d7</vt:lpwstr>
  </property>
</Properties>
</file>